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77656C19" w:rsidR="00176BE8" w:rsidRPr="00314440" w:rsidRDefault="06F62710" w:rsidP="00314440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  <w:r w:rsidRPr="00314440">
        <w:rPr>
          <w:rFonts w:ascii="Courier New" w:eastAsia="Courier New" w:hAnsi="Courier New" w:cs="Courier New"/>
          <w:b/>
          <w:bCs/>
          <w:u w:val="single"/>
        </w:rPr>
        <w:t>//Vector - Milestone 1</w:t>
      </w:r>
      <w:r w:rsidR="00314440">
        <w:rPr>
          <w:rFonts w:ascii="Courier New" w:eastAsia="Courier New" w:hAnsi="Courier New" w:cs="Courier New"/>
          <w:b/>
          <w:bCs/>
          <w:u w:val="single"/>
        </w:rPr>
        <w:t xml:space="preserve"> – NOTE: My original submission I believe was incorrect and built a hash table. I changed the code to build a vector table for this submission.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3455E5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// Method to load courses from a CSV file into a vector-based data structure (e.g.,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47407B0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loadCourses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svPath</w:t>
      </w:r>
      <w:proofErr w:type="spellEnd"/>
      <w:r w:rsidRPr="00314440">
        <w:rPr>
          <w:rFonts w:ascii="Courier New" w:eastAsia="Courier New" w:hAnsi="Courier New" w:cs="Courier New"/>
        </w:rPr>
        <w:t xml:space="preserve">: STRING, </w:t>
      </w:r>
      <w:proofErr w:type="spellStart"/>
      <w:r w:rsidRPr="00314440">
        <w:rPr>
          <w:rFonts w:ascii="Courier New" w:eastAsia="Courier New" w:hAnsi="Courier New" w:cs="Courier New"/>
        </w:rPr>
        <w:t>dataStructure</w:t>
      </w:r>
      <w:proofErr w:type="spellEnd"/>
      <w:r w:rsidRPr="00314440">
        <w:rPr>
          <w:rFonts w:ascii="Courier New" w:eastAsia="Courier New" w:hAnsi="Courier New" w:cs="Courier New"/>
        </w:rPr>
        <w:t xml:space="preserve">: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0FBBC21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Try to open the CSV file</w:t>
      </w:r>
    </w:p>
    <w:p w14:paraId="31118EF9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file = </w:t>
      </w:r>
      <w:proofErr w:type="spellStart"/>
      <w:r w:rsidRPr="00314440">
        <w:rPr>
          <w:rFonts w:ascii="Courier New" w:eastAsia="Courier New" w:hAnsi="Courier New" w:cs="Courier New"/>
        </w:rPr>
        <w:t>openFil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r w:rsidRPr="00314440">
        <w:rPr>
          <w:rFonts w:ascii="Courier New" w:eastAsia="Courier New" w:hAnsi="Courier New" w:cs="Courier New"/>
        </w:rPr>
        <w:t>csvPath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09A6BD2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</w:p>
    <w:p w14:paraId="5CB33AB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Handle case where file cannot </w:t>
      </w:r>
      <w:proofErr w:type="gramStart"/>
      <w:r w:rsidRPr="00314440">
        <w:rPr>
          <w:rFonts w:ascii="Courier New" w:eastAsia="Courier New" w:hAnsi="Courier New" w:cs="Courier New"/>
        </w:rPr>
        <w:t>be opened</w:t>
      </w:r>
      <w:proofErr w:type="gramEnd"/>
    </w:p>
    <w:p w14:paraId="62E0452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IF file == NULL THEN</w:t>
      </w:r>
    </w:p>
    <w:p w14:paraId="50C9349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RETURN ERROR_FILE_NOT_FOUND</w:t>
      </w:r>
    </w:p>
    <w:p w14:paraId="51F28B3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0D4D14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Loop through the file, reading line by line</w:t>
      </w:r>
    </w:p>
    <w:p w14:paraId="5F6E092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WHILE NOT </w:t>
      </w:r>
      <w:proofErr w:type="spellStart"/>
      <w:r w:rsidRPr="00314440">
        <w:rPr>
          <w:rFonts w:ascii="Courier New" w:eastAsia="Courier New" w:hAnsi="Courier New" w:cs="Courier New"/>
        </w:rPr>
        <w:t>endOfFile</w:t>
      </w:r>
      <w:proofErr w:type="spellEnd"/>
      <w:r w:rsidRPr="00314440">
        <w:rPr>
          <w:rFonts w:ascii="Courier New" w:eastAsia="Courier New" w:hAnsi="Courier New" w:cs="Courier New"/>
        </w:rPr>
        <w:t>(file) DO</w:t>
      </w:r>
    </w:p>
    <w:p w14:paraId="1B6308D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Read a line from the file</w:t>
      </w:r>
    </w:p>
    <w:p w14:paraId="415820B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line = </w:t>
      </w:r>
      <w:proofErr w:type="spellStart"/>
      <w:r w:rsidRPr="00314440">
        <w:rPr>
          <w:rFonts w:ascii="Courier New" w:eastAsia="Courier New" w:hAnsi="Courier New" w:cs="Courier New"/>
        </w:rPr>
        <w:t>readLine</w:t>
      </w:r>
      <w:proofErr w:type="spellEnd"/>
      <w:r w:rsidRPr="00314440">
        <w:rPr>
          <w:rFonts w:ascii="Courier New" w:eastAsia="Courier New" w:hAnsi="Courier New" w:cs="Courier New"/>
        </w:rPr>
        <w:t>(file)</w:t>
      </w:r>
    </w:p>
    <w:p w14:paraId="6CEBCDD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43B3C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Split the line into its components (course name, course ID, </w:t>
      </w:r>
      <w:proofErr w:type="spellStart"/>
      <w:r w:rsidRPr="00314440">
        <w:rPr>
          <w:rFonts w:ascii="Courier New" w:eastAsia="Courier New" w:hAnsi="Courier New" w:cs="Courier New"/>
        </w:rPr>
        <w:t>prereqs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1953AB1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values = </w:t>
      </w:r>
      <w:proofErr w:type="spellStart"/>
      <w:r w:rsidRPr="00314440">
        <w:rPr>
          <w:rFonts w:ascii="Courier New" w:eastAsia="Courier New" w:hAnsi="Courier New" w:cs="Courier New"/>
        </w:rPr>
        <w:t>splitLine</w:t>
      </w:r>
      <w:proofErr w:type="spellEnd"/>
      <w:r w:rsidRPr="00314440">
        <w:rPr>
          <w:rFonts w:ascii="Courier New" w:eastAsia="Courier New" w:hAnsi="Courier New" w:cs="Courier New"/>
        </w:rPr>
        <w:t>(line)</w:t>
      </w:r>
    </w:p>
    <w:p w14:paraId="39D738C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0A9A5E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Check if the line contains at least Course ID and Name</w:t>
      </w:r>
    </w:p>
    <w:p w14:paraId="574D40B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IF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values.size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&lt; 2 THEN</w:t>
      </w:r>
    </w:p>
    <w:p w14:paraId="49B88B1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RETURN ERROR_</w:t>
      </w:r>
      <w:proofErr w:type="gramStart"/>
      <w:r w:rsidRPr="00314440">
        <w:rPr>
          <w:rFonts w:ascii="Courier New" w:eastAsia="Courier New" w:hAnsi="Courier New" w:cs="Courier New"/>
        </w:rPr>
        <w:t>INVALID</w:t>
      </w:r>
      <w:proofErr w:type="gramEnd"/>
      <w:r w:rsidRPr="00314440">
        <w:rPr>
          <w:rFonts w:ascii="Courier New" w:eastAsia="Courier New" w:hAnsi="Courier New" w:cs="Courier New"/>
        </w:rPr>
        <w:t>_LINE // Handle invalid format (missing Course ID or Name)</w:t>
      </w:r>
    </w:p>
    <w:p w14:paraId="47BDC12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</w:p>
    <w:p w14:paraId="55A90642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Create a new Course object</w:t>
      </w:r>
    </w:p>
    <w:p w14:paraId="5061F82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course = NEW </w:t>
      </w:r>
      <w:proofErr w:type="gramStart"/>
      <w:r w:rsidRPr="00314440">
        <w:rPr>
          <w:rFonts w:ascii="Courier New" w:eastAsia="Courier New" w:hAnsi="Courier New" w:cs="Courier New"/>
        </w:rPr>
        <w:t>Course(</w:t>
      </w:r>
      <w:proofErr w:type="gramEnd"/>
      <w:r w:rsidRPr="00314440">
        <w:rPr>
          <w:rFonts w:ascii="Courier New" w:eastAsia="Courier New" w:hAnsi="Courier New" w:cs="Courier New"/>
        </w:rPr>
        <w:t>)</w:t>
      </w:r>
    </w:p>
    <w:p w14:paraId="597ACD42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courseId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= values[1]  // Course ID</w:t>
      </w:r>
    </w:p>
    <w:p w14:paraId="572140E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course.name = </w:t>
      </w:r>
      <w:proofErr w:type="gramStart"/>
      <w:r w:rsidRPr="00314440">
        <w:rPr>
          <w:rFonts w:ascii="Courier New" w:eastAsia="Courier New" w:hAnsi="Courier New" w:cs="Courier New"/>
        </w:rPr>
        <w:t>values[</w:t>
      </w:r>
      <w:proofErr w:type="gramEnd"/>
      <w:r w:rsidRPr="00314440">
        <w:rPr>
          <w:rFonts w:ascii="Courier New" w:eastAsia="Courier New" w:hAnsi="Courier New" w:cs="Courier New"/>
        </w:rPr>
        <w:t>0]      // Course Name</w:t>
      </w:r>
    </w:p>
    <w:p w14:paraId="31C4D02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671BB3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Initialize the prerequisite list for the course</w:t>
      </w:r>
    </w:p>
    <w:p w14:paraId="3427E10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prereqs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= EMPTY_LIST</w:t>
      </w:r>
    </w:p>
    <w:p w14:paraId="78F1B92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C5878DC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Handle case where the course has prerequisites</w:t>
      </w:r>
    </w:p>
    <w:p w14:paraId="1921879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IF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values.size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&gt; 2 THEN</w:t>
      </w:r>
    </w:p>
    <w:p w14:paraId="365B3C1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FOR j = 2 TO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values.size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- 1 DO</w:t>
      </w:r>
    </w:p>
    <w:p w14:paraId="651E0E5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prerequisite = values[j]</w:t>
      </w:r>
    </w:p>
    <w:p w14:paraId="4D18BF0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96440F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// Check if prerequisite already exists for this course</w:t>
      </w:r>
    </w:p>
    <w:p w14:paraId="261CEEA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IF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prerequisiteExists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ourse.courseId</w:t>
      </w:r>
      <w:proofErr w:type="spellEnd"/>
      <w:r w:rsidRPr="00314440">
        <w:rPr>
          <w:rFonts w:ascii="Courier New" w:eastAsia="Courier New" w:hAnsi="Courier New" w:cs="Courier New"/>
        </w:rPr>
        <w:t xml:space="preserve">, prerequisite, </w:t>
      </w:r>
      <w:proofErr w:type="spellStart"/>
      <w:r w:rsidRPr="00314440">
        <w:rPr>
          <w:rFonts w:ascii="Courier New" w:eastAsia="Courier New" w:hAnsi="Courier New" w:cs="Courier New"/>
        </w:rPr>
        <w:t>dataStructure</w:t>
      </w:r>
      <w:proofErr w:type="spellEnd"/>
      <w:r w:rsidRPr="00314440">
        <w:rPr>
          <w:rFonts w:ascii="Courier New" w:eastAsia="Courier New" w:hAnsi="Courier New" w:cs="Courier New"/>
        </w:rPr>
        <w:t>) THEN</w:t>
      </w:r>
    </w:p>
    <w:p w14:paraId="3EFCCCA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    CONTINUE // Skip duplicate </w:t>
      </w:r>
      <w:proofErr w:type="gramStart"/>
      <w:r w:rsidRPr="00314440">
        <w:rPr>
          <w:rFonts w:ascii="Courier New" w:eastAsia="Courier New" w:hAnsi="Courier New" w:cs="Courier New"/>
        </w:rPr>
        <w:t>prerequisites</w:t>
      </w:r>
      <w:proofErr w:type="gramEnd"/>
    </w:p>
    <w:p w14:paraId="03449EF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ELSE</w:t>
      </w:r>
    </w:p>
    <w:p w14:paraId="7A92C08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lastRenderedPageBreak/>
        <w:t xml:space="preserve">                   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prereqs</w:t>
      </w:r>
      <w:proofErr w:type="gramEnd"/>
      <w:r w:rsidRPr="00314440">
        <w:rPr>
          <w:rFonts w:ascii="Courier New" w:eastAsia="Courier New" w:hAnsi="Courier New" w:cs="Courier New"/>
        </w:rPr>
        <w:t>.append</w:t>
      </w:r>
      <w:proofErr w:type="spellEnd"/>
      <w:r w:rsidRPr="00314440">
        <w:rPr>
          <w:rFonts w:ascii="Courier New" w:eastAsia="Courier New" w:hAnsi="Courier New" w:cs="Courier New"/>
        </w:rPr>
        <w:t>(prerequisite) // Add the valid prerequisite</w:t>
      </w:r>
    </w:p>
    <w:p w14:paraId="6AF08BE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93408B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Add the course to the vector data structure</w:t>
      </w:r>
    </w:p>
    <w:p w14:paraId="4C40232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  <w:proofErr w:type="spellStart"/>
      <w:r w:rsidRPr="00314440">
        <w:rPr>
          <w:rFonts w:ascii="Courier New" w:eastAsia="Courier New" w:hAnsi="Courier New" w:cs="Courier New"/>
        </w:rPr>
        <w:t>dataStructure.add</w:t>
      </w:r>
      <w:proofErr w:type="spellEnd"/>
      <w:r w:rsidRPr="00314440">
        <w:rPr>
          <w:rFonts w:ascii="Courier New" w:eastAsia="Courier New" w:hAnsi="Courier New" w:cs="Courier New"/>
        </w:rPr>
        <w:t>(course)</w:t>
      </w:r>
    </w:p>
    <w:p w14:paraId="5392AAD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</w:p>
    <w:p w14:paraId="3CB037F2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Close the file after processing</w:t>
      </w:r>
    </w:p>
    <w:p w14:paraId="4F5F09D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  <w:proofErr w:type="spellStart"/>
      <w:r w:rsidRPr="00314440">
        <w:rPr>
          <w:rFonts w:ascii="Courier New" w:eastAsia="Courier New" w:hAnsi="Courier New" w:cs="Courier New"/>
        </w:rPr>
        <w:t>closeFile</w:t>
      </w:r>
      <w:proofErr w:type="spellEnd"/>
      <w:r w:rsidRPr="00314440">
        <w:rPr>
          <w:rFonts w:ascii="Courier New" w:eastAsia="Courier New" w:hAnsi="Courier New" w:cs="Courier New"/>
        </w:rPr>
        <w:t>(file)</w:t>
      </w:r>
    </w:p>
    <w:p w14:paraId="0C096F8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108292A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SUCCESS</w:t>
      </w:r>
    </w:p>
    <w:p w14:paraId="1120270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985C0D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3B43994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B5CE45C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Struct to store course details</w:t>
      </w:r>
    </w:p>
    <w:p w14:paraId="25B1588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STRUCT Course</w:t>
      </w:r>
    </w:p>
    <w:p w14:paraId="1F9E8C0A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 xml:space="preserve">: </w:t>
      </w:r>
      <w:proofErr w:type="gramStart"/>
      <w:r w:rsidRPr="00314440">
        <w:rPr>
          <w:rFonts w:ascii="Courier New" w:eastAsia="Courier New" w:hAnsi="Courier New" w:cs="Courier New"/>
        </w:rPr>
        <w:t>STRING  /</w:t>
      </w:r>
      <w:proofErr w:type="gramEnd"/>
      <w:r w:rsidRPr="00314440">
        <w:rPr>
          <w:rFonts w:ascii="Courier New" w:eastAsia="Courier New" w:hAnsi="Courier New" w:cs="Courier New"/>
        </w:rPr>
        <w:t>/ Unique course identifier</w:t>
      </w:r>
    </w:p>
    <w:p w14:paraId="206F104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name: STRING      // Name of the course</w:t>
      </w:r>
    </w:p>
    <w:p w14:paraId="5FD174C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  <w:proofErr w:type="spellStart"/>
      <w:r w:rsidRPr="00314440">
        <w:rPr>
          <w:rFonts w:ascii="Courier New" w:eastAsia="Courier New" w:hAnsi="Courier New" w:cs="Courier New"/>
        </w:rPr>
        <w:t>prereqs</w:t>
      </w:r>
      <w:proofErr w:type="spellEnd"/>
      <w:r w:rsidRPr="00314440">
        <w:rPr>
          <w:rFonts w:ascii="Courier New" w:eastAsia="Courier New" w:hAnsi="Courier New" w:cs="Courier New"/>
        </w:rPr>
        <w:t>: LIST     // List of prerequisite course IDs</w:t>
      </w:r>
    </w:p>
    <w:p w14:paraId="0179B41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4FF6A6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STRUCT</w:t>
      </w:r>
    </w:p>
    <w:p w14:paraId="45A15E7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AB1BBE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Vector-based table to store courses</w:t>
      </w:r>
    </w:p>
    <w:p w14:paraId="6F83808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CLASS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</w:p>
    <w:p w14:paraId="22E7EBC2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courses: LIST     // Dynamic array (vector) to store </w:t>
      </w:r>
      <w:proofErr w:type="gramStart"/>
      <w:r w:rsidRPr="00314440">
        <w:rPr>
          <w:rFonts w:ascii="Courier New" w:eastAsia="Courier New" w:hAnsi="Courier New" w:cs="Courier New"/>
        </w:rPr>
        <w:t>courses</w:t>
      </w:r>
      <w:proofErr w:type="gramEnd"/>
    </w:p>
    <w:p w14:paraId="364C240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0FF7D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Method to add a course to the vector table</w:t>
      </w:r>
    </w:p>
    <w:p w14:paraId="59A4BDC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FUNCTION </w:t>
      </w:r>
      <w:proofErr w:type="gramStart"/>
      <w:r w:rsidRPr="00314440">
        <w:rPr>
          <w:rFonts w:ascii="Courier New" w:eastAsia="Courier New" w:hAnsi="Courier New" w:cs="Courier New"/>
        </w:rPr>
        <w:t>add(</w:t>
      </w:r>
      <w:proofErr w:type="gramEnd"/>
      <w:r w:rsidRPr="00314440">
        <w:rPr>
          <w:rFonts w:ascii="Courier New" w:eastAsia="Courier New" w:hAnsi="Courier New" w:cs="Courier New"/>
        </w:rPr>
        <w:t>course: Course)</w:t>
      </w:r>
    </w:p>
    <w:p w14:paraId="2010D1E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s.append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>(course)  // Add the course to the vector</w:t>
      </w:r>
    </w:p>
    <w:p w14:paraId="40528D79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END FUNCTION</w:t>
      </w:r>
    </w:p>
    <w:p w14:paraId="3A0A380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513E239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Method to find a course by 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</w:p>
    <w:p w14:paraId="56DA665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FUNCTION </w:t>
      </w:r>
      <w:proofErr w:type="gramStart"/>
      <w:r w:rsidRPr="00314440">
        <w:rPr>
          <w:rFonts w:ascii="Courier New" w:eastAsia="Courier New" w:hAnsi="Courier New" w:cs="Courier New"/>
        </w:rPr>
        <w:t>find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>: STRING): Course</w:t>
      </w:r>
    </w:p>
    <w:p w14:paraId="13951C4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FOR 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 xml:space="preserve"> = 0 TO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s.size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- 1 DO</w:t>
      </w:r>
    </w:p>
    <w:p w14:paraId="5A6BAA1C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IF courses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proofErr w:type="gramStart"/>
      <w:r w:rsidRPr="00314440">
        <w:rPr>
          <w:rFonts w:ascii="Courier New" w:eastAsia="Courier New" w:hAnsi="Courier New" w:cs="Courier New"/>
        </w:rPr>
        <w:t>].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== 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 xml:space="preserve"> THEN</w:t>
      </w:r>
    </w:p>
    <w:p w14:paraId="6F69E2D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RETURN courses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proofErr w:type="gramStart"/>
      <w:r w:rsidRPr="00314440">
        <w:rPr>
          <w:rFonts w:ascii="Courier New" w:eastAsia="Courier New" w:hAnsi="Courier New" w:cs="Courier New"/>
        </w:rPr>
        <w:t>]  /</w:t>
      </w:r>
      <w:proofErr w:type="gramEnd"/>
      <w:r w:rsidRPr="00314440">
        <w:rPr>
          <w:rFonts w:ascii="Courier New" w:eastAsia="Courier New" w:hAnsi="Courier New" w:cs="Courier New"/>
        </w:rPr>
        <w:t>/ Return course if found</w:t>
      </w:r>
    </w:p>
    <w:p w14:paraId="4C3036C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RETURN </w:t>
      </w:r>
      <w:proofErr w:type="gramStart"/>
      <w:r w:rsidRPr="00314440">
        <w:rPr>
          <w:rFonts w:ascii="Courier New" w:eastAsia="Courier New" w:hAnsi="Courier New" w:cs="Courier New"/>
        </w:rPr>
        <w:t>NULL  /</w:t>
      </w:r>
      <w:proofErr w:type="gramEnd"/>
      <w:r w:rsidRPr="00314440">
        <w:rPr>
          <w:rFonts w:ascii="Courier New" w:eastAsia="Courier New" w:hAnsi="Courier New" w:cs="Courier New"/>
        </w:rPr>
        <w:t>/ Return NULL if course not found</w:t>
      </w:r>
    </w:p>
    <w:p w14:paraId="70B381D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END FUNCTION</w:t>
      </w:r>
    </w:p>
    <w:p w14:paraId="3188B20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42294E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Method to print all Computer Science courses in alphanumeric order</w:t>
      </w:r>
    </w:p>
    <w:p w14:paraId="1DB6498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printAllCSCourses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)</w:t>
      </w:r>
    </w:p>
    <w:p w14:paraId="752F1542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Create a temporary list to store only CS courses</w:t>
      </w:r>
    </w:p>
    <w:p w14:paraId="2A4F69A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  <w:proofErr w:type="spellStart"/>
      <w:r w:rsidRPr="00314440">
        <w:rPr>
          <w:rFonts w:ascii="Courier New" w:eastAsia="Courier New" w:hAnsi="Courier New" w:cs="Courier New"/>
        </w:rPr>
        <w:t>csCourses</w:t>
      </w:r>
      <w:proofErr w:type="spellEnd"/>
      <w:r w:rsidRPr="00314440">
        <w:rPr>
          <w:rFonts w:ascii="Courier New" w:eastAsia="Courier New" w:hAnsi="Courier New" w:cs="Courier New"/>
        </w:rPr>
        <w:t xml:space="preserve"> = EMPTY_LIST</w:t>
      </w:r>
    </w:p>
    <w:p w14:paraId="439616D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</w:p>
    <w:p w14:paraId="6FF7461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Filter all courses that start with "CS" (assuming "CS" indicates Computer Science)</w:t>
      </w:r>
    </w:p>
    <w:p w14:paraId="7C49CB1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FOR 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 xml:space="preserve"> = 0 TO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s.size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- 1 DO</w:t>
      </w:r>
    </w:p>
    <w:p w14:paraId="3600CAE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IF </w:t>
      </w:r>
      <w:proofErr w:type="spellStart"/>
      <w:r w:rsidRPr="00314440">
        <w:rPr>
          <w:rFonts w:ascii="Courier New" w:eastAsia="Courier New" w:hAnsi="Courier New" w:cs="Courier New"/>
        </w:rPr>
        <w:t>startsWith</w:t>
      </w:r>
      <w:proofErr w:type="spellEnd"/>
      <w:r w:rsidRPr="00314440">
        <w:rPr>
          <w:rFonts w:ascii="Courier New" w:eastAsia="Courier New" w:hAnsi="Courier New" w:cs="Courier New"/>
        </w:rPr>
        <w:t>(courses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proofErr w:type="gramStart"/>
      <w:r w:rsidRPr="00314440">
        <w:rPr>
          <w:rFonts w:ascii="Courier New" w:eastAsia="Courier New" w:hAnsi="Courier New" w:cs="Courier New"/>
        </w:rPr>
        <w:t>].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>, "CS") THEN</w:t>
      </w:r>
    </w:p>
    <w:p w14:paraId="5774FDD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</w:t>
      </w:r>
      <w:proofErr w:type="spellStart"/>
      <w:r w:rsidRPr="00314440">
        <w:rPr>
          <w:rFonts w:ascii="Courier New" w:eastAsia="Courier New" w:hAnsi="Courier New" w:cs="Courier New"/>
        </w:rPr>
        <w:t>csCourses.append</w:t>
      </w:r>
      <w:proofErr w:type="spellEnd"/>
      <w:r w:rsidRPr="00314440">
        <w:rPr>
          <w:rFonts w:ascii="Courier New" w:eastAsia="Courier New" w:hAnsi="Courier New" w:cs="Courier New"/>
        </w:rPr>
        <w:t>(courses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>])</w:t>
      </w:r>
    </w:p>
    <w:p w14:paraId="3E3C3AD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7A91F7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Sort </w:t>
      </w:r>
      <w:proofErr w:type="spellStart"/>
      <w:r w:rsidRPr="00314440">
        <w:rPr>
          <w:rFonts w:ascii="Courier New" w:eastAsia="Courier New" w:hAnsi="Courier New" w:cs="Courier New"/>
        </w:rPr>
        <w:t>csCourses</w:t>
      </w:r>
      <w:proofErr w:type="spellEnd"/>
      <w:r w:rsidRPr="00314440">
        <w:rPr>
          <w:rFonts w:ascii="Courier New" w:eastAsia="Courier New" w:hAnsi="Courier New" w:cs="Courier New"/>
        </w:rPr>
        <w:t xml:space="preserve"> by 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 xml:space="preserve"> (alphanumeric order)</w:t>
      </w:r>
    </w:p>
    <w:p w14:paraId="1E2A0E2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lastRenderedPageBreak/>
        <w:t xml:space="preserve">        </w:t>
      </w:r>
      <w:proofErr w:type="spellStart"/>
      <w:r w:rsidRPr="00314440">
        <w:rPr>
          <w:rFonts w:ascii="Courier New" w:eastAsia="Courier New" w:hAnsi="Courier New" w:cs="Courier New"/>
        </w:rPr>
        <w:t>csCourses.sort</w:t>
      </w:r>
      <w:proofErr w:type="spellEnd"/>
      <w:proofErr w:type="gramStart"/>
      <w:r w:rsidRPr="00314440">
        <w:rPr>
          <w:rFonts w:ascii="Courier New" w:eastAsia="Courier New" w:hAnsi="Courier New" w:cs="Courier New"/>
        </w:rPr>
        <w:t>()  /</w:t>
      </w:r>
      <w:proofErr w:type="gramEnd"/>
      <w:r w:rsidRPr="00314440">
        <w:rPr>
          <w:rFonts w:ascii="Courier New" w:eastAsia="Courier New" w:hAnsi="Courier New" w:cs="Courier New"/>
        </w:rPr>
        <w:t xml:space="preserve">/ Sorting based on the 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</w:p>
    <w:p w14:paraId="4E6CA3F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</w:p>
    <w:p w14:paraId="38D9FE8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Print all CS courses</w:t>
      </w:r>
    </w:p>
    <w:p w14:paraId="1E05B6A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FOR 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 xml:space="preserve"> = 0 TO </w:t>
      </w:r>
      <w:proofErr w:type="spellStart"/>
      <w:r w:rsidRPr="00314440">
        <w:rPr>
          <w:rFonts w:ascii="Courier New" w:eastAsia="Courier New" w:hAnsi="Courier New" w:cs="Courier New"/>
        </w:rPr>
        <w:t>csCourses.size</w:t>
      </w:r>
      <w:proofErr w:type="spellEnd"/>
      <w:r w:rsidRPr="00314440">
        <w:rPr>
          <w:rFonts w:ascii="Courier New" w:eastAsia="Courier New" w:hAnsi="Courier New" w:cs="Courier New"/>
        </w:rPr>
        <w:t xml:space="preserve"> - 1 DO</w:t>
      </w:r>
    </w:p>
    <w:p w14:paraId="5C3C7D4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PRINT "Course ID: " + </w:t>
      </w:r>
      <w:proofErr w:type="spellStart"/>
      <w:r w:rsidRPr="00314440">
        <w:rPr>
          <w:rFonts w:ascii="Courier New" w:eastAsia="Courier New" w:hAnsi="Courier New" w:cs="Courier New"/>
        </w:rPr>
        <w:t>csCourses</w:t>
      </w:r>
      <w:proofErr w:type="spellEnd"/>
      <w:r w:rsidRPr="00314440">
        <w:rPr>
          <w:rFonts w:ascii="Courier New" w:eastAsia="Courier New" w:hAnsi="Courier New" w:cs="Courier New"/>
        </w:rPr>
        <w:t>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proofErr w:type="gramStart"/>
      <w:r w:rsidRPr="00314440">
        <w:rPr>
          <w:rFonts w:ascii="Courier New" w:eastAsia="Courier New" w:hAnsi="Courier New" w:cs="Courier New"/>
        </w:rPr>
        <w:t>].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+ ", Course Name: " + </w:t>
      </w:r>
      <w:proofErr w:type="spellStart"/>
      <w:r w:rsidRPr="00314440">
        <w:rPr>
          <w:rFonts w:ascii="Courier New" w:eastAsia="Courier New" w:hAnsi="Courier New" w:cs="Courier New"/>
        </w:rPr>
        <w:t>csCourses</w:t>
      </w:r>
      <w:proofErr w:type="spellEnd"/>
      <w:r w:rsidRPr="00314440">
        <w:rPr>
          <w:rFonts w:ascii="Courier New" w:eastAsia="Courier New" w:hAnsi="Courier New" w:cs="Courier New"/>
        </w:rPr>
        <w:t>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>].name</w:t>
      </w:r>
    </w:p>
    <w:p w14:paraId="179E11F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624D58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END FUNCTION</w:t>
      </w:r>
    </w:p>
    <w:p w14:paraId="6E21565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FFB2D5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Method to print the title and prerequisites of a given course</w:t>
      </w:r>
    </w:p>
    <w:p w14:paraId="320635E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printCourseAndPrereqs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>: STRING)</w:t>
      </w:r>
    </w:p>
    <w:p w14:paraId="334E783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course = find(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>)  /</w:t>
      </w:r>
      <w:proofErr w:type="gramEnd"/>
      <w:r w:rsidRPr="00314440">
        <w:rPr>
          <w:rFonts w:ascii="Courier New" w:eastAsia="Courier New" w:hAnsi="Courier New" w:cs="Courier New"/>
        </w:rPr>
        <w:t xml:space="preserve">/ Find the course by </w:t>
      </w:r>
      <w:proofErr w:type="spellStart"/>
      <w:r w:rsidRPr="00314440">
        <w:rPr>
          <w:rFonts w:ascii="Courier New" w:eastAsia="Courier New" w:hAnsi="Courier New" w:cs="Courier New"/>
        </w:rPr>
        <w:t>courseId</w:t>
      </w:r>
      <w:proofErr w:type="spellEnd"/>
    </w:p>
    <w:p w14:paraId="6467CB7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</w:p>
    <w:p w14:paraId="7CF6B35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IF course == NULL THEN</w:t>
      </w:r>
    </w:p>
    <w:p w14:paraId="1F4AA8C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PRINT "Course not found."</w:t>
      </w:r>
    </w:p>
    <w:p w14:paraId="0E3ADA7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RETURN</w:t>
      </w:r>
    </w:p>
    <w:p w14:paraId="02DB5209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2E6D81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Print the course title</w:t>
      </w:r>
    </w:p>
    <w:p w14:paraId="5CFCECB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PRINT "Course Title: " + course.name</w:t>
      </w:r>
    </w:p>
    <w:p w14:paraId="6E12B4D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</w:t>
      </w:r>
    </w:p>
    <w:p w14:paraId="5EB1C14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// Print the prerequisites if they exist</w:t>
      </w:r>
    </w:p>
    <w:p w14:paraId="64509AC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IF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prereqs</w:t>
      </w:r>
      <w:proofErr w:type="gramEnd"/>
      <w:r w:rsidRPr="00314440">
        <w:rPr>
          <w:rFonts w:ascii="Courier New" w:eastAsia="Courier New" w:hAnsi="Courier New" w:cs="Courier New"/>
        </w:rPr>
        <w:t>.size</w:t>
      </w:r>
      <w:proofErr w:type="spellEnd"/>
      <w:r w:rsidRPr="00314440">
        <w:rPr>
          <w:rFonts w:ascii="Courier New" w:eastAsia="Courier New" w:hAnsi="Courier New" w:cs="Courier New"/>
        </w:rPr>
        <w:t xml:space="preserve"> &gt; 0 THEN</w:t>
      </w:r>
    </w:p>
    <w:p w14:paraId="034ECA4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PRINT "Prerequisites: "</w:t>
      </w:r>
    </w:p>
    <w:p w14:paraId="00B263D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FOR 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 xml:space="preserve"> = 0 TO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prereqs</w:t>
      </w:r>
      <w:proofErr w:type="gramEnd"/>
      <w:r w:rsidRPr="00314440">
        <w:rPr>
          <w:rFonts w:ascii="Courier New" w:eastAsia="Courier New" w:hAnsi="Courier New" w:cs="Courier New"/>
        </w:rPr>
        <w:t>.size</w:t>
      </w:r>
      <w:proofErr w:type="spellEnd"/>
      <w:r w:rsidRPr="00314440">
        <w:rPr>
          <w:rFonts w:ascii="Courier New" w:eastAsia="Courier New" w:hAnsi="Courier New" w:cs="Courier New"/>
        </w:rPr>
        <w:t xml:space="preserve"> - 1 DO</w:t>
      </w:r>
    </w:p>
    <w:p w14:paraId="56AD712C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    PRINT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prereqs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>[</w:t>
      </w:r>
      <w:proofErr w:type="spellStart"/>
      <w:r w:rsidRPr="00314440">
        <w:rPr>
          <w:rFonts w:ascii="Courier New" w:eastAsia="Courier New" w:hAnsi="Courier New" w:cs="Courier New"/>
        </w:rPr>
        <w:t>i</w:t>
      </w:r>
      <w:proofErr w:type="spellEnd"/>
      <w:r w:rsidRPr="00314440">
        <w:rPr>
          <w:rFonts w:ascii="Courier New" w:eastAsia="Courier New" w:hAnsi="Courier New" w:cs="Courier New"/>
        </w:rPr>
        <w:t>]</w:t>
      </w:r>
    </w:p>
    <w:p w14:paraId="56DB80B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ELSE</w:t>
      </w:r>
    </w:p>
    <w:p w14:paraId="3DE4D99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    PRINT "No prerequisites."</w:t>
      </w:r>
    </w:p>
    <w:p w14:paraId="0F7D820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CF120A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END FUNCTION</w:t>
      </w:r>
    </w:p>
    <w:p w14:paraId="297E7AAA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43496FC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CLASS</w:t>
      </w:r>
    </w:p>
    <w:p w14:paraId="2091297A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BF0DE6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// Method to load courses into the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</w:p>
    <w:p w14:paraId="6290C7E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loadCoursesToVectorTabl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svPath</w:t>
      </w:r>
      <w:proofErr w:type="spellEnd"/>
      <w:r w:rsidRPr="00314440">
        <w:rPr>
          <w:rFonts w:ascii="Courier New" w:eastAsia="Courier New" w:hAnsi="Courier New" w:cs="Courier New"/>
        </w:rPr>
        <w:t xml:space="preserve">: STRING,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  <w:r w:rsidRPr="00314440">
        <w:rPr>
          <w:rFonts w:ascii="Courier New" w:eastAsia="Courier New" w:hAnsi="Courier New" w:cs="Courier New"/>
        </w:rPr>
        <w:t xml:space="preserve">: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67526CB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// Reuse logic from </w:t>
      </w:r>
      <w:proofErr w:type="spellStart"/>
      <w:r w:rsidRPr="00314440">
        <w:rPr>
          <w:rFonts w:ascii="Courier New" w:eastAsia="Courier New" w:hAnsi="Courier New" w:cs="Courier New"/>
        </w:rPr>
        <w:t>loadCourses</w:t>
      </w:r>
      <w:proofErr w:type="spellEnd"/>
      <w:r w:rsidRPr="00314440">
        <w:rPr>
          <w:rFonts w:ascii="Courier New" w:eastAsia="Courier New" w:hAnsi="Courier New" w:cs="Courier New"/>
        </w:rPr>
        <w:t xml:space="preserve">, but call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vectorTable.add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) to store courses</w:t>
      </w:r>
    </w:p>
    <w:p w14:paraId="6020B8D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loadCourses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svPath</w:t>
      </w:r>
      <w:proofErr w:type="spellEnd"/>
      <w:r w:rsidRPr="00314440">
        <w:rPr>
          <w:rFonts w:ascii="Courier New" w:eastAsia="Courier New" w:hAnsi="Courier New" w:cs="Courier New"/>
        </w:rPr>
        <w:t xml:space="preserve">,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625FD13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10EA254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1A465F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Helper function to check if prerequisite already exists in the vector table</w:t>
      </w:r>
    </w:p>
    <w:p w14:paraId="1AE87A6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prerequisiteExists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 xml:space="preserve">: STRING, </w:t>
      </w:r>
      <w:proofErr w:type="spellStart"/>
      <w:r w:rsidRPr="00314440">
        <w:rPr>
          <w:rFonts w:ascii="Courier New" w:eastAsia="Courier New" w:hAnsi="Courier New" w:cs="Courier New"/>
        </w:rPr>
        <w:t>prereqId</w:t>
      </w:r>
      <w:proofErr w:type="spellEnd"/>
      <w:r w:rsidRPr="00314440">
        <w:rPr>
          <w:rFonts w:ascii="Courier New" w:eastAsia="Courier New" w:hAnsi="Courier New" w:cs="Courier New"/>
        </w:rPr>
        <w:t xml:space="preserve">: STRING, </w:t>
      </w:r>
      <w:proofErr w:type="spellStart"/>
      <w:r w:rsidRPr="00314440">
        <w:rPr>
          <w:rFonts w:ascii="Courier New" w:eastAsia="Courier New" w:hAnsi="Courier New" w:cs="Courier New"/>
        </w:rPr>
        <w:t>dataStructure</w:t>
      </w:r>
      <w:proofErr w:type="spellEnd"/>
      <w:r w:rsidRPr="00314440">
        <w:rPr>
          <w:rFonts w:ascii="Courier New" w:eastAsia="Courier New" w:hAnsi="Courier New" w:cs="Courier New"/>
        </w:rPr>
        <w:t xml:space="preserve">: </w:t>
      </w:r>
      <w:proofErr w:type="spellStart"/>
      <w:r w:rsidRPr="00314440">
        <w:rPr>
          <w:rFonts w:ascii="Courier New" w:eastAsia="Courier New" w:hAnsi="Courier New" w:cs="Courier New"/>
        </w:rPr>
        <w:t>VectorTable</w:t>
      </w:r>
      <w:proofErr w:type="spellEnd"/>
      <w:r w:rsidRPr="00314440">
        <w:rPr>
          <w:rFonts w:ascii="Courier New" w:eastAsia="Courier New" w:hAnsi="Courier New" w:cs="Courier New"/>
        </w:rPr>
        <w:t>): BOOLEAN</w:t>
      </w:r>
    </w:p>
    <w:p w14:paraId="63AD0B8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course = </w:t>
      </w:r>
      <w:proofErr w:type="spellStart"/>
      <w:r w:rsidRPr="00314440">
        <w:rPr>
          <w:rFonts w:ascii="Courier New" w:eastAsia="Courier New" w:hAnsi="Courier New" w:cs="Courier New"/>
        </w:rPr>
        <w:t>dataStructure.find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Id</w:t>
      </w:r>
      <w:proofErr w:type="spellEnd"/>
      <w:r w:rsidRPr="00314440">
        <w:rPr>
          <w:rFonts w:ascii="Courier New" w:eastAsia="Courier New" w:hAnsi="Courier New" w:cs="Courier New"/>
        </w:rPr>
        <w:t>)  /</w:t>
      </w:r>
      <w:proofErr w:type="gramEnd"/>
      <w:r w:rsidRPr="00314440">
        <w:rPr>
          <w:rFonts w:ascii="Courier New" w:eastAsia="Courier New" w:hAnsi="Courier New" w:cs="Courier New"/>
        </w:rPr>
        <w:t>/ Find course in the vector</w:t>
      </w:r>
    </w:p>
    <w:p w14:paraId="009F0E6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IF course == NULL THEN</w:t>
      </w:r>
    </w:p>
    <w:p w14:paraId="70F90A0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RETURN </w:t>
      </w:r>
      <w:proofErr w:type="gramStart"/>
      <w:r w:rsidRPr="00314440">
        <w:rPr>
          <w:rFonts w:ascii="Courier New" w:eastAsia="Courier New" w:hAnsi="Courier New" w:cs="Courier New"/>
        </w:rPr>
        <w:t>FALSE  /</w:t>
      </w:r>
      <w:proofErr w:type="gramEnd"/>
      <w:r w:rsidRPr="00314440">
        <w:rPr>
          <w:rFonts w:ascii="Courier New" w:eastAsia="Courier New" w:hAnsi="Courier New" w:cs="Courier New"/>
        </w:rPr>
        <w:t>/ Course not found</w:t>
      </w:r>
    </w:p>
    <w:p w14:paraId="1D0231E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841CA2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</w:t>
      </w:r>
      <w:proofErr w:type="spellStart"/>
      <w:r w:rsidRPr="00314440">
        <w:rPr>
          <w:rFonts w:ascii="Courier New" w:eastAsia="Courier New" w:hAnsi="Courier New" w:cs="Courier New"/>
        </w:rPr>
        <w:t>prereqId</w:t>
      </w:r>
      <w:proofErr w:type="spellEnd"/>
      <w:r w:rsidRPr="00314440">
        <w:rPr>
          <w:rFonts w:ascii="Courier New" w:eastAsia="Courier New" w:hAnsi="Courier New" w:cs="Courier New"/>
        </w:rPr>
        <w:t xml:space="preserve"> I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ourse.prereqs</w:t>
      </w:r>
      <w:proofErr w:type="spellEnd"/>
      <w:proofErr w:type="gramEnd"/>
      <w:r w:rsidRPr="00314440">
        <w:rPr>
          <w:rFonts w:ascii="Courier New" w:eastAsia="Courier New" w:hAnsi="Courier New" w:cs="Courier New"/>
        </w:rPr>
        <w:t xml:space="preserve">  // Check if </w:t>
      </w:r>
      <w:proofErr w:type="spellStart"/>
      <w:r w:rsidRPr="00314440">
        <w:rPr>
          <w:rFonts w:ascii="Courier New" w:eastAsia="Courier New" w:hAnsi="Courier New" w:cs="Courier New"/>
        </w:rPr>
        <w:t>prereqId</w:t>
      </w:r>
      <w:proofErr w:type="spellEnd"/>
      <w:r w:rsidRPr="00314440">
        <w:rPr>
          <w:rFonts w:ascii="Courier New" w:eastAsia="Courier New" w:hAnsi="Courier New" w:cs="Courier New"/>
        </w:rPr>
        <w:t xml:space="preserve"> is already in prerequisites</w:t>
      </w:r>
    </w:p>
    <w:p w14:paraId="0EF431F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lastRenderedPageBreak/>
        <w:t>END FUNCTION</w:t>
      </w:r>
    </w:p>
    <w:p w14:paraId="492D08B9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FB48C0E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Helper function to split line into components</w:t>
      </w:r>
    </w:p>
    <w:p w14:paraId="2C6DCFA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splitLin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line: STRING): LIST</w:t>
      </w:r>
    </w:p>
    <w:p w14:paraId="0BC4EA7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</w:t>
      </w:r>
      <w:proofErr w:type="gramStart"/>
      <w:r w:rsidRPr="00314440">
        <w:rPr>
          <w:rFonts w:ascii="Courier New" w:eastAsia="Courier New" w:hAnsi="Courier New" w:cs="Courier New"/>
        </w:rPr>
        <w:t>SPLIT(</w:t>
      </w:r>
      <w:proofErr w:type="gramEnd"/>
      <w:r w:rsidRPr="00314440">
        <w:rPr>
          <w:rFonts w:ascii="Courier New" w:eastAsia="Courier New" w:hAnsi="Courier New" w:cs="Courier New"/>
        </w:rPr>
        <w:t>line, ",")  // Split the line by commas and return the list of values</w:t>
      </w:r>
    </w:p>
    <w:p w14:paraId="1C6420D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484D9042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2A402E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Helper function to open a file and return the file handle</w:t>
      </w:r>
    </w:p>
    <w:p w14:paraId="490F2F7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openFil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filePath</w:t>
      </w:r>
      <w:proofErr w:type="spellEnd"/>
      <w:r w:rsidRPr="00314440">
        <w:rPr>
          <w:rFonts w:ascii="Courier New" w:eastAsia="Courier New" w:hAnsi="Courier New" w:cs="Courier New"/>
        </w:rPr>
        <w:t>: STRING): FILE</w:t>
      </w:r>
    </w:p>
    <w:p w14:paraId="669D4EEF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file = </w:t>
      </w:r>
      <w:proofErr w:type="gramStart"/>
      <w:r w:rsidRPr="00314440">
        <w:rPr>
          <w:rFonts w:ascii="Courier New" w:eastAsia="Courier New" w:hAnsi="Courier New" w:cs="Courier New"/>
        </w:rPr>
        <w:t>OPEN(</w:t>
      </w:r>
      <w:proofErr w:type="spellStart"/>
      <w:proofErr w:type="gramEnd"/>
      <w:r w:rsidRPr="00314440">
        <w:rPr>
          <w:rFonts w:ascii="Courier New" w:eastAsia="Courier New" w:hAnsi="Courier New" w:cs="Courier New"/>
        </w:rPr>
        <w:t>filePath</w:t>
      </w:r>
      <w:proofErr w:type="spellEnd"/>
      <w:r w:rsidRPr="00314440">
        <w:rPr>
          <w:rFonts w:ascii="Courier New" w:eastAsia="Courier New" w:hAnsi="Courier New" w:cs="Courier New"/>
        </w:rPr>
        <w:t>)</w:t>
      </w:r>
    </w:p>
    <w:p w14:paraId="3BEA0B1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IF file == ERROR THEN</w:t>
      </w:r>
    </w:p>
    <w:p w14:paraId="1CB7D97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    RETURN </w:t>
      </w:r>
      <w:proofErr w:type="gramStart"/>
      <w:r w:rsidRPr="00314440">
        <w:rPr>
          <w:rFonts w:ascii="Courier New" w:eastAsia="Courier New" w:hAnsi="Courier New" w:cs="Courier New"/>
        </w:rPr>
        <w:t>NULL  /</w:t>
      </w:r>
      <w:proofErr w:type="gramEnd"/>
      <w:r w:rsidRPr="00314440">
        <w:rPr>
          <w:rFonts w:ascii="Courier New" w:eastAsia="Courier New" w:hAnsi="Courier New" w:cs="Courier New"/>
        </w:rPr>
        <w:t>/ Return NULL if file cannot be opened</w:t>
      </w:r>
    </w:p>
    <w:p w14:paraId="541E132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file</w:t>
      </w:r>
    </w:p>
    <w:p w14:paraId="20D19B1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24382FC8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A8DBE63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Helper function to close the file</w:t>
      </w:r>
    </w:p>
    <w:p w14:paraId="4ACD8E51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closeFil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file: FILE)</w:t>
      </w:r>
    </w:p>
    <w:p w14:paraId="4AD995AA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</w:t>
      </w:r>
      <w:proofErr w:type="gramStart"/>
      <w:r w:rsidRPr="00314440">
        <w:rPr>
          <w:rFonts w:ascii="Courier New" w:eastAsia="Courier New" w:hAnsi="Courier New" w:cs="Courier New"/>
        </w:rPr>
        <w:t>CLOSE(</w:t>
      </w:r>
      <w:proofErr w:type="gramEnd"/>
      <w:r w:rsidRPr="00314440">
        <w:rPr>
          <w:rFonts w:ascii="Courier New" w:eastAsia="Courier New" w:hAnsi="Courier New" w:cs="Courier New"/>
        </w:rPr>
        <w:t>file)</w:t>
      </w:r>
    </w:p>
    <w:p w14:paraId="184F653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38EB9DC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210426B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Helper function to read a line from the file</w:t>
      </w:r>
    </w:p>
    <w:p w14:paraId="04D0D10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readLin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file: FILE): STRING</w:t>
      </w:r>
    </w:p>
    <w:p w14:paraId="59EF97F6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</w:t>
      </w:r>
      <w:proofErr w:type="gramStart"/>
      <w:r w:rsidRPr="00314440">
        <w:rPr>
          <w:rFonts w:ascii="Courier New" w:eastAsia="Courier New" w:hAnsi="Courier New" w:cs="Courier New"/>
        </w:rPr>
        <w:t>READLINE(</w:t>
      </w:r>
      <w:proofErr w:type="gramEnd"/>
      <w:r w:rsidRPr="00314440">
        <w:rPr>
          <w:rFonts w:ascii="Courier New" w:eastAsia="Courier New" w:hAnsi="Courier New" w:cs="Courier New"/>
        </w:rPr>
        <w:t>file)  // Read a single line from the file</w:t>
      </w:r>
    </w:p>
    <w:p w14:paraId="57A5AED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0A30DB8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F627BB9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// Helper function to check if the end of the file </w:t>
      </w:r>
      <w:proofErr w:type="gramStart"/>
      <w:r w:rsidRPr="00314440">
        <w:rPr>
          <w:rFonts w:ascii="Courier New" w:eastAsia="Courier New" w:hAnsi="Courier New" w:cs="Courier New"/>
        </w:rPr>
        <w:t>is reached</w:t>
      </w:r>
      <w:proofErr w:type="gramEnd"/>
    </w:p>
    <w:p w14:paraId="50312C17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endOfFile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file: FILE): BOOLEAN</w:t>
      </w:r>
    </w:p>
    <w:p w14:paraId="09755DE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</w:t>
      </w:r>
      <w:proofErr w:type="gramStart"/>
      <w:r w:rsidRPr="00314440">
        <w:rPr>
          <w:rFonts w:ascii="Courier New" w:eastAsia="Courier New" w:hAnsi="Courier New" w:cs="Courier New"/>
        </w:rPr>
        <w:t>EOF(</w:t>
      </w:r>
      <w:proofErr w:type="gramEnd"/>
      <w:r w:rsidRPr="00314440">
        <w:rPr>
          <w:rFonts w:ascii="Courier New" w:eastAsia="Courier New" w:hAnsi="Courier New" w:cs="Courier New"/>
        </w:rPr>
        <w:t>file)  // Return TRUE if the end of the file is reached</w:t>
      </w:r>
    </w:p>
    <w:p w14:paraId="76A1125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1C491A6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B878F74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// Helper function to check if a string starts with a given prefix</w:t>
      </w:r>
    </w:p>
    <w:p w14:paraId="5A973665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FUNCTION </w:t>
      </w:r>
      <w:proofErr w:type="spellStart"/>
      <w:proofErr w:type="gramStart"/>
      <w:r w:rsidRPr="00314440">
        <w:rPr>
          <w:rFonts w:ascii="Courier New" w:eastAsia="Courier New" w:hAnsi="Courier New" w:cs="Courier New"/>
        </w:rPr>
        <w:t>startsWith</w:t>
      </w:r>
      <w:proofErr w:type="spellEnd"/>
      <w:r w:rsidRPr="00314440">
        <w:rPr>
          <w:rFonts w:ascii="Courier New" w:eastAsia="Courier New" w:hAnsi="Courier New" w:cs="Courier New"/>
        </w:rPr>
        <w:t>(</w:t>
      </w:r>
      <w:proofErr w:type="gramEnd"/>
      <w:r w:rsidRPr="00314440">
        <w:rPr>
          <w:rFonts w:ascii="Courier New" w:eastAsia="Courier New" w:hAnsi="Courier New" w:cs="Courier New"/>
        </w:rPr>
        <w:t>str: STRING, prefix: STRING): BOOLEAN</w:t>
      </w:r>
    </w:p>
    <w:p w14:paraId="760EB80D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 xml:space="preserve">    RETURN </w:t>
      </w:r>
      <w:proofErr w:type="gramStart"/>
      <w:r w:rsidRPr="00314440">
        <w:rPr>
          <w:rFonts w:ascii="Courier New" w:eastAsia="Courier New" w:hAnsi="Courier New" w:cs="Courier New"/>
        </w:rPr>
        <w:t>SUBSTRING(</w:t>
      </w:r>
      <w:proofErr w:type="gramEnd"/>
      <w:r w:rsidRPr="00314440">
        <w:rPr>
          <w:rFonts w:ascii="Courier New" w:eastAsia="Courier New" w:hAnsi="Courier New" w:cs="Courier New"/>
        </w:rPr>
        <w:t xml:space="preserve">str, 0, </w:t>
      </w:r>
      <w:proofErr w:type="spellStart"/>
      <w:r w:rsidRPr="00314440">
        <w:rPr>
          <w:rFonts w:ascii="Courier New" w:eastAsia="Courier New" w:hAnsi="Courier New" w:cs="Courier New"/>
        </w:rPr>
        <w:t>prefix.length</w:t>
      </w:r>
      <w:proofErr w:type="spellEnd"/>
      <w:r w:rsidRPr="00314440">
        <w:rPr>
          <w:rFonts w:ascii="Courier New" w:eastAsia="Courier New" w:hAnsi="Courier New" w:cs="Courier New"/>
        </w:rPr>
        <w:t>) == prefix</w:t>
      </w:r>
    </w:p>
    <w:p w14:paraId="2DB7B220" w14:textId="77777777" w:rsidR="00314440" w:rsidRPr="00314440" w:rsidRDefault="00314440" w:rsidP="003144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14440">
        <w:rPr>
          <w:rFonts w:ascii="Courier New" w:eastAsia="Courier New" w:hAnsi="Courier New" w:cs="Courier New"/>
        </w:rPr>
        <w:t>END FUNCTION</w:t>
      </w:r>
    </w:p>
    <w:p w14:paraId="10151C05" w14:textId="1193A076" w:rsidR="00176BE8" w:rsidRPr="003932EB" w:rsidRDefault="031B8CA4" w:rsidP="00314440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  <w:color w:val="000000" w:themeColor="text1"/>
        </w:rPr>
      </w:pPr>
      <w:r w:rsidRPr="003932EB">
        <w:rPr>
          <w:rFonts w:ascii="Courier New" w:eastAsia="Courier New" w:hAnsi="Courier New" w:cs="Courier New"/>
          <w:b/>
          <w:bCs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F2F023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>START</w:t>
      </w:r>
    </w:p>
    <w:p w14:paraId="46F324AA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Open the file containing course data</w:t>
      </w:r>
    </w:p>
    <w:p w14:paraId="78D25F34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OPEN the file "course_data.txt"</w:t>
      </w:r>
    </w:p>
    <w:p w14:paraId="399B38B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2DC8567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Initialize an empty list to store all courses</w:t>
      </w:r>
    </w:p>
    <w:p w14:paraId="30F6729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CREATE an empty list "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>"</w:t>
      </w:r>
      <w:proofErr w:type="gramEnd"/>
    </w:p>
    <w:p w14:paraId="79980C0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913948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Loop through each line in the file</w:t>
      </w:r>
    </w:p>
    <w:p w14:paraId="5F3613A0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FOR each line in the file:</w:t>
      </w:r>
    </w:p>
    <w:p w14:paraId="389BC26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Split the line by commas to extract course number, title, and prerequisites</w:t>
      </w:r>
    </w:p>
    <w:p w14:paraId="4A7CFA99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SPLIT the line by commas into values: course number, title, </w:t>
      </w:r>
      <w:proofErr w:type="gramStart"/>
      <w:r w:rsidRPr="00323226">
        <w:rPr>
          <w:rFonts w:ascii="Courier New" w:eastAsia="Courier New" w:hAnsi="Courier New" w:cs="Courier New"/>
        </w:rPr>
        <w:t>prerequisites</w:t>
      </w:r>
      <w:proofErr w:type="gramEnd"/>
    </w:p>
    <w:p w14:paraId="37A6A6FC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F60DE80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lastRenderedPageBreak/>
        <w:t xml:space="preserve">    // Edge case: Validate that there are at least </w:t>
      </w:r>
      <w:proofErr w:type="gramStart"/>
      <w:r w:rsidRPr="00323226">
        <w:rPr>
          <w:rFonts w:ascii="Courier New" w:eastAsia="Courier New" w:hAnsi="Courier New" w:cs="Courier New"/>
        </w:rPr>
        <w:t>2</w:t>
      </w:r>
      <w:proofErr w:type="gramEnd"/>
      <w:r w:rsidRPr="00323226">
        <w:rPr>
          <w:rFonts w:ascii="Courier New" w:eastAsia="Courier New" w:hAnsi="Courier New" w:cs="Courier New"/>
        </w:rPr>
        <w:t xml:space="preserve"> parameters (course number and title)</w:t>
      </w:r>
    </w:p>
    <w:p w14:paraId="12449CE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F the number of values &lt; 2:</w:t>
      </w:r>
    </w:p>
    <w:p w14:paraId="6D434F6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// Log an error and skip the line if it contains less than 2 values</w:t>
      </w:r>
    </w:p>
    <w:p w14:paraId="4A4A49A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INT "Invalid line format, skipping this </w:t>
      </w:r>
      <w:proofErr w:type="gramStart"/>
      <w:r w:rsidRPr="00323226">
        <w:rPr>
          <w:rFonts w:ascii="Courier New" w:eastAsia="Courier New" w:hAnsi="Courier New" w:cs="Courier New"/>
        </w:rPr>
        <w:t>line"</w:t>
      </w:r>
      <w:proofErr w:type="gramEnd"/>
    </w:p>
    <w:p w14:paraId="1EF89C0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CONTINUE to the next </w:t>
      </w:r>
      <w:proofErr w:type="gramStart"/>
      <w:r w:rsidRPr="00323226">
        <w:rPr>
          <w:rFonts w:ascii="Courier New" w:eastAsia="Courier New" w:hAnsi="Courier New" w:cs="Courier New"/>
        </w:rPr>
        <w:t>line</w:t>
      </w:r>
      <w:proofErr w:type="gramEnd"/>
    </w:p>
    <w:p w14:paraId="42879FC0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8085A5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Assign values from the line to the course object</w:t>
      </w:r>
    </w:p>
    <w:p w14:paraId="237EDAC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  <w:r w:rsidRPr="00323226">
        <w:rPr>
          <w:rFonts w:ascii="Courier New" w:eastAsia="Courier New" w:hAnsi="Courier New" w:cs="Courier New"/>
        </w:rPr>
        <w:t xml:space="preserve"> = </w:t>
      </w:r>
      <w:proofErr w:type="gramStart"/>
      <w:r w:rsidRPr="00323226">
        <w:rPr>
          <w:rFonts w:ascii="Courier New" w:eastAsia="Courier New" w:hAnsi="Courier New" w:cs="Courier New"/>
        </w:rPr>
        <w:t>values[</w:t>
      </w:r>
      <w:proofErr w:type="gramEnd"/>
      <w:r w:rsidRPr="00323226">
        <w:rPr>
          <w:rFonts w:ascii="Courier New" w:eastAsia="Courier New" w:hAnsi="Courier New" w:cs="Courier New"/>
        </w:rPr>
        <w:t>0]</w:t>
      </w:r>
    </w:p>
    <w:p w14:paraId="549AF075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</w:t>
      </w:r>
      <w:proofErr w:type="spellStart"/>
      <w:r w:rsidRPr="00323226">
        <w:rPr>
          <w:rFonts w:ascii="Courier New" w:eastAsia="Courier New" w:hAnsi="Courier New" w:cs="Courier New"/>
        </w:rPr>
        <w:t>courseTitle</w:t>
      </w:r>
      <w:proofErr w:type="spellEnd"/>
      <w:r w:rsidRPr="00323226">
        <w:rPr>
          <w:rFonts w:ascii="Courier New" w:eastAsia="Courier New" w:hAnsi="Courier New" w:cs="Courier New"/>
        </w:rPr>
        <w:t xml:space="preserve"> = </w:t>
      </w:r>
      <w:proofErr w:type="gramStart"/>
      <w:r w:rsidRPr="00323226">
        <w:rPr>
          <w:rFonts w:ascii="Courier New" w:eastAsia="Courier New" w:hAnsi="Courier New" w:cs="Courier New"/>
        </w:rPr>
        <w:t>values[</w:t>
      </w:r>
      <w:proofErr w:type="gramEnd"/>
      <w:r w:rsidRPr="00323226">
        <w:rPr>
          <w:rFonts w:ascii="Courier New" w:eastAsia="Courier New" w:hAnsi="Courier New" w:cs="Courier New"/>
        </w:rPr>
        <w:t>1]</w:t>
      </w:r>
    </w:p>
    <w:p w14:paraId="5707AA3E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C1B026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Edge case: Check for missing course number or title</w:t>
      </w:r>
    </w:p>
    <w:p w14:paraId="13375F1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F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  <w:r w:rsidRPr="00323226">
        <w:rPr>
          <w:rFonts w:ascii="Courier New" w:eastAsia="Courier New" w:hAnsi="Courier New" w:cs="Courier New"/>
        </w:rPr>
        <w:t xml:space="preserve"> is empty OR </w:t>
      </w:r>
      <w:proofErr w:type="spellStart"/>
      <w:r w:rsidRPr="00323226">
        <w:rPr>
          <w:rFonts w:ascii="Courier New" w:eastAsia="Courier New" w:hAnsi="Courier New" w:cs="Courier New"/>
        </w:rPr>
        <w:t>courseTitle</w:t>
      </w:r>
      <w:proofErr w:type="spellEnd"/>
      <w:r w:rsidRPr="00323226">
        <w:rPr>
          <w:rFonts w:ascii="Courier New" w:eastAsia="Courier New" w:hAnsi="Courier New" w:cs="Courier New"/>
        </w:rPr>
        <w:t xml:space="preserve"> is empty:</w:t>
      </w:r>
    </w:p>
    <w:p w14:paraId="4E47C800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// Log an error and skip the line if essential data is missing</w:t>
      </w:r>
    </w:p>
    <w:p w14:paraId="32D08F4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INT "Missing course number or title, skipping this </w:t>
      </w:r>
      <w:proofErr w:type="gramStart"/>
      <w:r w:rsidRPr="00323226">
        <w:rPr>
          <w:rFonts w:ascii="Courier New" w:eastAsia="Courier New" w:hAnsi="Courier New" w:cs="Courier New"/>
        </w:rPr>
        <w:t>line"</w:t>
      </w:r>
      <w:proofErr w:type="gramEnd"/>
    </w:p>
    <w:p w14:paraId="06146FA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CONTINUE to the next </w:t>
      </w:r>
      <w:proofErr w:type="gramStart"/>
      <w:r w:rsidRPr="00323226">
        <w:rPr>
          <w:rFonts w:ascii="Courier New" w:eastAsia="Courier New" w:hAnsi="Courier New" w:cs="Courier New"/>
        </w:rPr>
        <w:t>line</w:t>
      </w:r>
      <w:proofErr w:type="gramEnd"/>
    </w:p>
    <w:p w14:paraId="590B441C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040D119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Handle prerequisites if they exist</w:t>
      </w:r>
    </w:p>
    <w:p w14:paraId="71A2674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F the number of values &gt; 2:</w:t>
      </w:r>
    </w:p>
    <w:p w14:paraId="7E60D54C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// Store the prerequisites as a list (starting from the third value)</w:t>
      </w:r>
    </w:p>
    <w:p w14:paraId="63E3C1F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erequisites = </w:t>
      </w:r>
      <w:proofErr w:type="gramStart"/>
      <w:r w:rsidRPr="00323226">
        <w:rPr>
          <w:rFonts w:ascii="Courier New" w:eastAsia="Courier New" w:hAnsi="Courier New" w:cs="Courier New"/>
        </w:rPr>
        <w:t>LIST(</w:t>
      </w:r>
      <w:proofErr w:type="gramEnd"/>
      <w:r w:rsidRPr="00323226">
        <w:rPr>
          <w:rFonts w:ascii="Courier New" w:eastAsia="Courier New" w:hAnsi="Courier New" w:cs="Courier New"/>
        </w:rPr>
        <w:t>values[2 to end])</w:t>
      </w:r>
    </w:p>
    <w:p w14:paraId="3394F63A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ELSE:</w:t>
      </w:r>
    </w:p>
    <w:p w14:paraId="74B6CC35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// Initialize prerequisites as an empty list if none </w:t>
      </w:r>
      <w:proofErr w:type="gramStart"/>
      <w:r w:rsidRPr="00323226">
        <w:rPr>
          <w:rFonts w:ascii="Courier New" w:eastAsia="Courier New" w:hAnsi="Courier New" w:cs="Courier New"/>
        </w:rPr>
        <w:t>are provided</w:t>
      </w:r>
      <w:proofErr w:type="gramEnd"/>
    </w:p>
    <w:p w14:paraId="23C515DA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erequisites = EMPTY_LIST</w:t>
      </w:r>
    </w:p>
    <w:p w14:paraId="5AE404C4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897B25C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Create a new "Course" structure and assign attributes</w:t>
      </w:r>
    </w:p>
    <w:p w14:paraId="6EA2677C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DEFINE a "Course" structure:</w:t>
      </w:r>
    </w:p>
    <w:p w14:paraId="6768E7D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  <w:r w:rsidRPr="00323226">
        <w:rPr>
          <w:rFonts w:ascii="Courier New" w:eastAsia="Courier New" w:hAnsi="Courier New" w:cs="Courier New"/>
        </w:rPr>
        <w:t xml:space="preserve"> =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</w:p>
    <w:p w14:paraId="3E92532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</w:t>
      </w:r>
      <w:proofErr w:type="spellStart"/>
      <w:r w:rsidRPr="00323226">
        <w:rPr>
          <w:rFonts w:ascii="Courier New" w:eastAsia="Courier New" w:hAnsi="Courier New" w:cs="Courier New"/>
        </w:rPr>
        <w:t>courseTitle</w:t>
      </w:r>
      <w:proofErr w:type="spellEnd"/>
      <w:r w:rsidRPr="00323226">
        <w:rPr>
          <w:rFonts w:ascii="Courier New" w:eastAsia="Courier New" w:hAnsi="Courier New" w:cs="Courier New"/>
        </w:rPr>
        <w:t xml:space="preserve"> = </w:t>
      </w:r>
      <w:proofErr w:type="spellStart"/>
      <w:r w:rsidRPr="00323226">
        <w:rPr>
          <w:rFonts w:ascii="Courier New" w:eastAsia="Courier New" w:hAnsi="Courier New" w:cs="Courier New"/>
        </w:rPr>
        <w:t>courseTitle</w:t>
      </w:r>
      <w:proofErr w:type="spellEnd"/>
    </w:p>
    <w:p w14:paraId="0E8D06A4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erequisites = prerequisites</w:t>
      </w:r>
    </w:p>
    <w:p w14:paraId="534484A3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6A150D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Add the course to the 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</w:p>
    <w:p w14:paraId="75A7D41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ADD the Course object to "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>"</w:t>
      </w:r>
      <w:proofErr w:type="gramEnd"/>
    </w:p>
    <w:p w14:paraId="42819F0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1BF7DE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Edge case: Validate that all prerequisites exist in the 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</w:p>
    <w:p w14:paraId="2A4CF78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FOR each course in 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>:</w:t>
      </w:r>
    </w:p>
    <w:p w14:paraId="65BFF6B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FOR each prerequisite in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prerequisites</w:t>
      </w:r>
      <w:proofErr w:type="spellEnd"/>
      <w:proofErr w:type="gramEnd"/>
      <w:r w:rsidRPr="00323226">
        <w:rPr>
          <w:rFonts w:ascii="Courier New" w:eastAsia="Courier New" w:hAnsi="Courier New" w:cs="Courier New"/>
        </w:rPr>
        <w:t>:</w:t>
      </w:r>
    </w:p>
    <w:p w14:paraId="1069B09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// Check if the prerequisite exists in the 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</w:p>
    <w:p w14:paraId="41A76079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IF prerequisite </w:t>
      </w:r>
      <w:proofErr w:type="gramStart"/>
      <w:r w:rsidRPr="00323226">
        <w:rPr>
          <w:rFonts w:ascii="Courier New" w:eastAsia="Courier New" w:hAnsi="Courier New" w:cs="Courier New"/>
        </w:rPr>
        <w:t>is not found</w:t>
      </w:r>
      <w:proofErr w:type="gramEnd"/>
      <w:r w:rsidRPr="00323226">
        <w:rPr>
          <w:rFonts w:ascii="Courier New" w:eastAsia="Courier New" w:hAnsi="Courier New" w:cs="Courier New"/>
        </w:rPr>
        <w:t xml:space="preserve"> in 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>:</w:t>
      </w:r>
    </w:p>
    <w:p w14:paraId="4D2CEBD5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// Log an error and skip invalid prerequisite</w:t>
      </w:r>
    </w:p>
    <w:p w14:paraId="4F60171B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PRINT "Prerequisite [" + prerequisite + "] does not exist for course " +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courseNumber</w:t>
      </w:r>
      <w:proofErr w:type="spellEnd"/>
      <w:proofErr w:type="gramEnd"/>
    </w:p>
    <w:p w14:paraId="346340A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REMOVE the prerequisite from the course's prerequisites </w:t>
      </w:r>
      <w:proofErr w:type="gramStart"/>
      <w:r w:rsidRPr="00323226">
        <w:rPr>
          <w:rFonts w:ascii="Courier New" w:eastAsia="Courier New" w:hAnsi="Courier New" w:cs="Courier New"/>
        </w:rPr>
        <w:t>list</w:t>
      </w:r>
      <w:proofErr w:type="gramEnd"/>
    </w:p>
    <w:p w14:paraId="5EB3F1FA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856DD3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Sort the courses in alphanumeric order by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</w:p>
    <w:p w14:paraId="77712ED7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SORT "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 xml:space="preserve">" by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Number</w:t>
      </w:r>
      <w:proofErr w:type="spellEnd"/>
      <w:proofErr w:type="gramEnd"/>
    </w:p>
    <w:p w14:paraId="4C1EE039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78CB6C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lastRenderedPageBreak/>
        <w:t xml:space="preserve">  // Print all Computer Science courses (assuming courses starting with "CS" are Computer Science courses)</w:t>
      </w:r>
    </w:p>
    <w:p w14:paraId="4C4C1854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PRINT "List of all Computer Science courses (in alphanumeric order):"</w:t>
      </w:r>
    </w:p>
    <w:p w14:paraId="1E4E1EEB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FOR each course in </w:t>
      </w:r>
      <w:proofErr w:type="spell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>:</w:t>
      </w:r>
    </w:p>
    <w:p w14:paraId="3604CD07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F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courseNumber</w:t>
      </w:r>
      <w:proofErr w:type="spellEnd"/>
      <w:proofErr w:type="gramEnd"/>
      <w:r w:rsidRPr="00323226">
        <w:rPr>
          <w:rFonts w:ascii="Courier New" w:eastAsia="Courier New" w:hAnsi="Courier New" w:cs="Courier New"/>
        </w:rPr>
        <w:t xml:space="preserve"> starts with "CS":</w:t>
      </w:r>
    </w:p>
    <w:p w14:paraId="713A4D19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INT "Course Number: " +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courseNumber</w:t>
      </w:r>
      <w:proofErr w:type="spellEnd"/>
      <w:proofErr w:type="gramEnd"/>
      <w:r w:rsidRPr="00323226">
        <w:rPr>
          <w:rFonts w:ascii="Courier New" w:eastAsia="Courier New" w:hAnsi="Courier New" w:cs="Courier New"/>
        </w:rPr>
        <w:t xml:space="preserve"> + ", Course Title: " + </w:t>
      </w:r>
      <w:proofErr w:type="spellStart"/>
      <w:r w:rsidRPr="00323226">
        <w:rPr>
          <w:rFonts w:ascii="Courier New" w:eastAsia="Courier New" w:hAnsi="Courier New" w:cs="Courier New"/>
        </w:rPr>
        <w:t>course.courseTitle</w:t>
      </w:r>
      <w:proofErr w:type="spellEnd"/>
    </w:p>
    <w:p w14:paraId="64ACA3D4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E15DDA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Define a method to print a given course’s title and prerequisites</w:t>
      </w:r>
    </w:p>
    <w:p w14:paraId="37E4F6C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FUNCTION </w:t>
      </w:r>
      <w:proofErr w:type="spellStart"/>
      <w:r w:rsidRPr="00323226">
        <w:rPr>
          <w:rFonts w:ascii="Courier New" w:eastAsia="Courier New" w:hAnsi="Courier New" w:cs="Courier New"/>
        </w:rPr>
        <w:t>printCourseDetails</w:t>
      </w:r>
      <w:proofErr w:type="spellEnd"/>
      <w:r w:rsidRPr="00323226">
        <w:rPr>
          <w:rFonts w:ascii="Courier New" w:eastAsia="Courier New" w:hAnsi="Courier New" w:cs="Courier New"/>
        </w:rPr>
        <w:t>(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  <w:r w:rsidRPr="00323226">
        <w:rPr>
          <w:rFonts w:ascii="Courier New" w:eastAsia="Courier New" w:hAnsi="Courier New" w:cs="Courier New"/>
        </w:rPr>
        <w:t>):</w:t>
      </w:r>
    </w:p>
    <w:p w14:paraId="65DC2973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// Search for the course by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</w:p>
    <w:p w14:paraId="4A2F15F7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FIND the course in "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List</w:t>
      </w:r>
      <w:proofErr w:type="spellEnd"/>
      <w:r w:rsidRPr="00323226">
        <w:rPr>
          <w:rFonts w:ascii="Courier New" w:eastAsia="Courier New" w:hAnsi="Courier New" w:cs="Courier New"/>
        </w:rPr>
        <w:t>"</w:t>
      </w:r>
      <w:proofErr w:type="gramEnd"/>
    </w:p>
    <w:p w14:paraId="0B6A81D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F course </w:t>
      </w:r>
      <w:proofErr w:type="gramStart"/>
      <w:r w:rsidRPr="00323226">
        <w:rPr>
          <w:rFonts w:ascii="Courier New" w:eastAsia="Courier New" w:hAnsi="Courier New" w:cs="Courier New"/>
        </w:rPr>
        <w:t>is found</w:t>
      </w:r>
      <w:proofErr w:type="gramEnd"/>
      <w:r w:rsidRPr="00323226">
        <w:rPr>
          <w:rFonts w:ascii="Courier New" w:eastAsia="Courier New" w:hAnsi="Courier New" w:cs="Courier New"/>
        </w:rPr>
        <w:t>:</w:t>
      </w:r>
    </w:p>
    <w:p w14:paraId="1004F30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INT "Course Number: " +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courseNumber</w:t>
      </w:r>
      <w:proofErr w:type="spellEnd"/>
      <w:proofErr w:type="gramEnd"/>
    </w:p>
    <w:p w14:paraId="28EBEAB3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INT "Course Title: " +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courseTitle</w:t>
      </w:r>
      <w:proofErr w:type="spellEnd"/>
      <w:proofErr w:type="gramEnd"/>
    </w:p>
    <w:p w14:paraId="7D978D5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A17662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// Edge case: Check if the course has prerequisites</w:t>
      </w:r>
    </w:p>
    <w:p w14:paraId="2EB5DA2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IF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prerequisites</w:t>
      </w:r>
      <w:proofErr w:type="spellEnd"/>
      <w:proofErr w:type="gramEnd"/>
      <w:r w:rsidRPr="00323226">
        <w:rPr>
          <w:rFonts w:ascii="Courier New" w:eastAsia="Courier New" w:hAnsi="Courier New" w:cs="Courier New"/>
        </w:rPr>
        <w:t xml:space="preserve"> is not empty:</w:t>
      </w:r>
    </w:p>
    <w:p w14:paraId="117DEB2C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PRINT "Prerequisites:"</w:t>
      </w:r>
    </w:p>
    <w:p w14:paraId="26B3BFE4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FOR each prerequisite in </w:t>
      </w:r>
      <w:proofErr w:type="spellStart"/>
      <w:proofErr w:type="gramStart"/>
      <w:r w:rsidRPr="00323226">
        <w:rPr>
          <w:rFonts w:ascii="Courier New" w:eastAsia="Courier New" w:hAnsi="Courier New" w:cs="Courier New"/>
        </w:rPr>
        <w:t>course.prerequisites</w:t>
      </w:r>
      <w:proofErr w:type="spellEnd"/>
      <w:proofErr w:type="gramEnd"/>
      <w:r w:rsidRPr="00323226">
        <w:rPr>
          <w:rFonts w:ascii="Courier New" w:eastAsia="Courier New" w:hAnsi="Courier New" w:cs="Courier New"/>
        </w:rPr>
        <w:t>:</w:t>
      </w:r>
    </w:p>
    <w:p w14:paraId="58D55D8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  PRINT prerequisite</w:t>
      </w:r>
    </w:p>
    <w:p w14:paraId="0C72CE4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ELSE:</w:t>
      </w:r>
    </w:p>
    <w:p w14:paraId="2B5F59E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  PRINT "No prerequisites"</w:t>
      </w:r>
    </w:p>
    <w:p w14:paraId="04088E9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ELSE:</w:t>
      </w:r>
    </w:p>
    <w:p w14:paraId="57522B7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PRINT "Course not found."</w:t>
      </w:r>
    </w:p>
    <w:p w14:paraId="065B39F3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4CAC317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Loop to prompt user for input to print course details</w:t>
      </w:r>
    </w:p>
    <w:p w14:paraId="21AB42D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PRINT "Enter a course number to view its details or type 'exit' to finish:"</w:t>
      </w:r>
    </w:p>
    <w:p w14:paraId="422F105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9286DD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WHILE True:</w:t>
      </w:r>
    </w:p>
    <w:p w14:paraId="6A4C9B0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NPUT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</w:p>
    <w:p w14:paraId="17E47E71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IF 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  <w:r w:rsidRPr="00323226">
        <w:rPr>
          <w:rFonts w:ascii="Courier New" w:eastAsia="Courier New" w:hAnsi="Courier New" w:cs="Courier New"/>
        </w:rPr>
        <w:t xml:space="preserve"> equals "exit":</w:t>
      </w:r>
    </w:p>
    <w:p w14:paraId="33D3642F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BREAK the </w:t>
      </w:r>
      <w:proofErr w:type="gramStart"/>
      <w:r w:rsidRPr="00323226">
        <w:rPr>
          <w:rFonts w:ascii="Courier New" w:eastAsia="Courier New" w:hAnsi="Courier New" w:cs="Courier New"/>
        </w:rPr>
        <w:t>loop</w:t>
      </w:r>
      <w:proofErr w:type="gramEnd"/>
    </w:p>
    <w:p w14:paraId="4FB71C37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ELSE:</w:t>
      </w:r>
    </w:p>
    <w:p w14:paraId="3EC24C36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    CALL </w:t>
      </w:r>
      <w:proofErr w:type="spellStart"/>
      <w:r w:rsidRPr="00323226">
        <w:rPr>
          <w:rFonts w:ascii="Courier New" w:eastAsia="Courier New" w:hAnsi="Courier New" w:cs="Courier New"/>
        </w:rPr>
        <w:t>printCourseDetails</w:t>
      </w:r>
      <w:proofErr w:type="spellEnd"/>
      <w:r w:rsidRPr="00323226">
        <w:rPr>
          <w:rFonts w:ascii="Courier New" w:eastAsia="Courier New" w:hAnsi="Courier New" w:cs="Courier New"/>
        </w:rPr>
        <w:t>(</w:t>
      </w:r>
      <w:proofErr w:type="spellStart"/>
      <w:r w:rsidRPr="00323226">
        <w:rPr>
          <w:rFonts w:ascii="Courier New" w:eastAsia="Courier New" w:hAnsi="Courier New" w:cs="Courier New"/>
        </w:rPr>
        <w:t>courseNumber</w:t>
      </w:r>
      <w:proofErr w:type="spellEnd"/>
      <w:r w:rsidRPr="00323226">
        <w:rPr>
          <w:rFonts w:ascii="Courier New" w:eastAsia="Courier New" w:hAnsi="Courier New" w:cs="Courier New"/>
        </w:rPr>
        <w:t>)</w:t>
      </w:r>
    </w:p>
    <w:p w14:paraId="3EF2927A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AEA2A82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// Close the file after processing</w:t>
      </w:r>
    </w:p>
    <w:p w14:paraId="046DB56A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23226">
        <w:rPr>
          <w:rFonts w:ascii="Courier New" w:eastAsia="Courier New" w:hAnsi="Courier New" w:cs="Courier New"/>
        </w:rPr>
        <w:t xml:space="preserve">  CLOSE the </w:t>
      </w:r>
      <w:proofErr w:type="gramStart"/>
      <w:r w:rsidRPr="00323226">
        <w:rPr>
          <w:rFonts w:ascii="Courier New" w:eastAsia="Courier New" w:hAnsi="Courier New" w:cs="Courier New"/>
        </w:rPr>
        <w:t>file</w:t>
      </w:r>
      <w:proofErr w:type="gramEnd"/>
    </w:p>
    <w:p w14:paraId="7FD56478" w14:textId="77777777" w:rsidR="00323226" w:rsidRPr="00323226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387C3BF1" w:rsidR="00176BE8" w:rsidRPr="005317C7" w:rsidRDefault="00323226" w:rsidP="0032322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r w:rsidRPr="00323226">
        <w:rPr>
          <w:rFonts w:ascii="Courier New" w:eastAsia="Courier New" w:hAnsi="Courier New" w:cs="Courier New"/>
        </w:rPr>
        <w:t>END</w:t>
      </w:r>
      <w:r w:rsidR="003932EB" w:rsidRPr="003932EB">
        <w:rPr>
          <w:rFonts w:ascii="Courier New" w:eastAsia="Courier New" w:hAnsi="Courier New" w:cs="Courier New"/>
        </w:rPr>
        <w:t>End</w:t>
      </w:r>
      <w:proofErr w:type="spellEnd"/>
      <w:r w:rsidR="031B8CA4" w:rsidRPr="005317C7">
        <w:rPr>
          <w:rFonts w:ascii="Courier New" w:eastAsia="Courier New" w:hAnsi="Courier New" w:cs="Courier New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gramEnd"/>
      <w:r w:rsidRPr="005317C7">
        <w:rPr>
          <w:rFonts w:ascii="Courier New" w:eastAsia="Courier New" w:hAnsi="Courier New" w:cs="Courier New"/>
        </w:rPr>
        <w:t xml:space="preserve">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  <w:bookmarkStart w:id="1" w:name="_heading=h.d3e5grwc421g"/>
      <w:bookmarkEnd w:id="1"/>
    </w:p>
    <w:p w14:paraId="1CBE33B6" w14:textId="77777777" w:rsidR="003D6707" w:rsidRDefault="003D6707" w:rsidP="003F6F9A">
      <w:pPr>
        <w:suppressAutoHyphens/>
        <w:spacing w:after="0" w:line="240" w:lineRule="auto"/>
        <w:contextualSpacing/>
      </w:pPr>
    </w:p>
    <w:p w14:paraId="7311C813" w14:textId="77777777" w:rsidR="003D6707" w:rsidRDefault="003D6707" w:rsidP="003F6F9A">
      <w:pPr>
        <w:suppressAutoHyphens/>
        <w:spacing w:after="0" w:line="240" w:lineRule="auto"/>
        <w:contextualSpacing/>
      </w:pPr>
    </w:p>
    <w:p w14:paraId="7BC93900" w14:textId="77777777" w:rsidR="003D6707" w:rsidRDefault="003D6707" w:rsidP="003F6F9A">
      <w:pPr>
        <w:suppressAutoHyphens/>
        <w:spacing w:after="0" w:line="240" w:lineRule="auto"/>
        <w:contextualSpacing/>
      </w:pPr>
    </w:p>
    <w:p w14:paraId="2331059A" w14:textId="77777777" w:rsidR="003D6707" w:rsidRDefault="003D6707" w:rsidP="003F6F9A">
      <w:pPr>
        <w:suppressAutoHyphens/>
        <w:spacing w:after="0" w:line="240" w:lineRule="auto"/>
        <w:contextualSpacing/>
      </w:pPr>
    </w:p>
    <w:p w14:paraId="070AB060" w14:textId="68606ED2" w:rsidR="003D6707" w:rsidRPr="003D6707" w:rsidRDefault="003D6707" w:rsidP="003D6707">
      <w:pPr>
        <w:suppressAutoHyphens/>
        <w:spacing w:after="0" w:line="240" w:lineRule="auto"/>
        <w:contextualSpacing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60"/>
        <w:gridCol w:w="861"/>
        <w:gridCol w:w="1568"/>
        <w:gridCol w:w="936"/>
      </w:tblGrid>
      <w:tr w:rsidR="003D6707" w14:paraId="0D7EBB97" w14:textId="77777777" w:rsidTr="003D6707">
        <w:tblPrEx>
          <w:tblCellMar>
            <w:top w:w="0" w:type="dxa"/>
            <w:bottom w:w="0" w:type="dxa"/>
          </w:tblCellMar>
        </w:tblPrEx>
        <w:trPr>
          <w:gridAfter w:val="3"/>
          <w:trHeight w:val="315"/>
        </w:trPr>
        <w:tc>
          <w:tcPr>
            <w:tcW w:w="4160" w:type="dxa"/>
          </w:tcPr>
          <w:p w14:paraId="1D1A1AB1" w14:textId="05249B24" w:rsidR="003D6707" w:rsidRDefault="003D6707" w:rsidP="003D6707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3D6707">
              <w:rPr>
                <w:b/>
                <w:bCs/>
              </w:rPr>
              <w:t>Vector Pseudocode Analysis:</w:t>
            </w:r>
          </w:p>
        </w:tc>
      </w:tr>
      <w:tr w:rsidR="008E0C53" w:rsidRPr="003D6707" w14:paraId="2FB68ACE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401CF844" w14:textId="7E569857" w:rsidR="008E0C53" w:rsidRPr="003D6707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875C08">
              <w:t>Code Ope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26D14AE" w14:textId="5618D761" w:rsidR="008E0C53" w:rsidRPr="003D6707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875C08">
              <w:t>Line Cost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1DBF3818" w14:textId="6168CEF9" w:rsidR="008E0C53" w:rsidRPr="003D6707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875C08">
              <w:t># Times Executes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4BD7C53D" w14:textId="007F20A6" w:rsidR="008E0C53" w:rsidRPr="003D6707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875C08">
              <w:t>Total Cost</w:t>
            </w:r>
          </w:p>
        </w:tc>
      </w:tr>
      <w:tr w:rsidR="008E0C53" w:rsidRPr="003D6707" w14:paraId="7603B53E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08F7CBEB" w14:textId="2B9D1F9D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Create Vect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556AA00" w14:textId="3A6EA66F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08C47B40" w14:textId="41041A67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74B8F108" w14:textId="21EDF585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</w:tr>
      <w:tr w:rsidR="008E0C53" w:rsidRPr="003D6707" w14:paraId="1D937870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074CF6C0" w14:textId="6D0C1B9C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For each line in file (loop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EA2D488" w14:textId="10775D2A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37C02266" w14:textId="328BEFD3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60F47759" w14:textId="62946786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</w:tr>
      <w:tr w:rsidR="008E0C53" w:rsidRPr="003D6707" w14:paraId="14299F0D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D8011C4" w14:textId="2BD81403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Create vector course it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66511" w14:textId="4568A6C6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02759" w14:textId="65BF767A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26A02" w14:textId="5EFF129D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</w:tr>
      <w:tr w:rsidR="008E0C53" w:rsidRPr="003D6707" w14:paraId="188A4E21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1BC784C6" w14:textId="32EC5CC5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While prerequisites exist (loop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03D6B9B" w14:textId="63C79EB1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hideMark/>
          </w:tcPr>
          <w:p w14:paraId="5F5604AE" w14:textId="6D2040CC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 (worst-case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hideMark/>
          </w:tcPr>
          <w:p w14:paraId="01FE6C38" w14:textId="2A2352C0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</w:tr>
      <w:tr w:rsidR="008E0C53" w:rsidRPr="003D6707" w14:paraId="6BDE17C7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0CE3FACC" w14:textId="7A13E636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Append prerequisites to li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1190E12" w14:textId="36572A5A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593D9796" w14:textId="35984093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 (worst-case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2AED4789" w14:textId="5D65968D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</w:tr>
      <w:tr w:rsidR="008E0C53" w:rsidRPr="003D6707" w14:paraId="31C92970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4243124C" w14:textId="424F33C9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Pushback course item into vect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2221C1C2" w14:textId="73826B8D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1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0412E248" w14:textId="6D64EFA3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hideMark/>
          </w:tcPr>
          <w:p w14:paraId="637F9D79" w14:textId="402B93E5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n</w:t>
            </w:r>
          </w:p>
        </w:tc>
      </w:tr>
      <w:tr w:rsidR="008E0C53" w:rsidRPr="003D6707" w14:paraId="6DF9031C" w14:textId="77777777" w:rsidTr="005E23F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D47788B" w14:textId="33EBCA20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Total Co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3195" w14:textId="77777777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2E6BD" w14:textId="77777777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AB0AE" w14:textId="1C889A92" w:rsidR="008E0C53" w:rsidRPr="003D6707" w:rsidRDefault="008E0C53" w:rsidP="008E0C53">
            <w:pPr>
              <w:suppressAutoHyphens/>
              <w:spacing w:after="0" w:line="240" w:lineRule="auto"/>
              <w:contextualSpacing/>
            </w:pPr>
            <w:r w:rsidRPr="00875C08">
              <w:t>5n + 1</w:t>
            </w:r>
          </w:p>
        </w:tc>
      </w:tr>
    </w:tbl>
    <w:p w14:paraId="54F93A1B" w14:textId="77777777" w:rsidR="00441C25" w:rsidRDefault="00441C25" w:rsidP="00441C25">
      <w:pPr>
        <w:suppressAutoHyphens/>
        <w:spacing w:after="0" w:line="240" w:lineRule="auto"/>
        <w:contextualSpacing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5"/>
        <w:gridCol w:w="851"/>
        <w:gridCol w:w="1568"/>
        <w:gridCol w:w="1504"/>
      </w:tblGrid>
      <w:tr w:rsidR="00441C25" w14:paraId="0D93F200" w14:textId="77777777" w:rsidTr="00441C25">
        <w:tblPrEx>
          <w:tblCellMar>
            <w:top w:w="0" w:type="dxa"/>
            <w:bottom w:w="0" w:type="dxa"/>
          </w:tblCellMar>
        </w:tblPrEx>
        <w:trPr>
          <w:gridAfter w:val="3"/>
          <w:trHeight w:val="315"/>
        </w:trPr>
        <w:tc>
          <w:tcPr>
            <w:tcW w:w="4205" w:type="dxa"/>
          </w:tcPr>
          <w:p w14:paraId="0B7E767B" w14:textId="44C1C4BB" w:rsidR="00441C25" w:rsidRDefault="00441C25" w:rsidP="00441C25">
            <w:pPr>
              <w:suppressAutoHyphens/>
              <w:spacing w:after="0" w:line="240" w:lineRule="auto"/>
              <w:ind w:left="-5"/>
              <w:contextualSpacing/>
              <w:rPr>
                <w:b/>
                <w:bCs/>
              </w:rPr>
            </w:pPr>
            <w:r w:rsidRPr="00441C25">
              <w:rPr>
                <w:b/>
                <w:bCs/>
              </w:rPr>
              <w:t>Hash Table Pseudocode Analysis:</w:t>
            </w:r>
          </w:p>
        </w:tc>
      </w:tr>
      <w:tr w:rsidR="008E0C53" w:rsidRPr="00441C25" w14:paraId="768EEA23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2A5866CE" w14:textId="3D4A8077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2064A4">
              <w:t>ode Ope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C6CA51C" w14:textId="212DEE3C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2064A4">
              <w:t>Line Cos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F06E676" w14:textId="32A572DC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2064A4">
              <w:t># Times Execut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3F4B1" w14:textId="3EC2FB10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2064A4">
              <w:t>Total Cost</w:t>
            </w:r>
          </w:p>
        </w:tc>
      </w:tr>
      <w:tr w:rsidR="008E0C53" w:rsidRPr="00441C25" w14:paraId="7BF4D9FF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63B937A0" w14:textId="3407FBFA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Create hash table</w:t>
            </w:r>
          </w:p>
        </w:tc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5397D927" w14:textId="765959A7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037299D1" w14:textId="646E2666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E83A8F0" w14:textId="29B51F14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</w:tr>
      <w:tr w:rsidR="008E0C53" w:rsidRPr="00441C25" w14:paraId="56F02483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7B5C1188" w14:textId="5F91A6F7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For each line in file (loop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16197F07" w14:textId="50BA71E5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6B2AE351" w14:textId="559E3755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75F87F8" w14:textId="50D6CE27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</w:tr>
      <w:tr w:rsidR="008E0C53" w:rsidRPr="00441C25" w14:paraId="6D0E9152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55B59340" w14:textId="7920F976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Create course obje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31DEDA0A" w14:textId="3E51C7FE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hideMark/>
          </w:tcPr>
          <w:p w14:paraId="4D5F78AA" w14:textId="5052EEDB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2A4F316" w14:textId="1E24A086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</w:tr>
      <w:tr w:rsidR="008E0C53" w:rsidRPr="00441C25" w14:paraId="373EB9D6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2E9DA11" w14:textId="6A3C44CD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While prerequisites exist (loop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05FB1F1" w14:textId="1A2602CD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23A3661" w14:textId="00617602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 (worst-cas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4FA2E" w14:textId="249CE328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</w:tr>
      <w:tr w:rsidR="008E0C53" w:rsidRPr="00441C25" w14:paraId="3F2DD782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7C6C1BC8" w14:textId="298726B1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Append prerequisites to list</w:t>
            </w:r>
          </w:p>
        </w:tc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5A72CE14" w14:textId="07DA25A8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hideMark/>
          </w:tcPr>
          <w:p w14:paraId="0158AA04" w14:textId="6B306915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 (worst-case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17EF946" w14:textId="13321D94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</w:tr>
      <w:tr w:rsidR="008E0C53" w:rsidRPr="00441C25" w14:paraId="3AB6A84E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CB17CCD" w14:textId="583A4615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Insert course object into hash 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200DB7DD" w14:textId="4E9F8239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proofErr w:type="gramStart"/>
            <w:r w:rsidRPr="002064A4">
              <w:t>O(</w:t>
            </w:r>
            <w:proofErr w:type="gramEnd"/>
            <w:r w:rsidRPr="002064A4">
              <w:t>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95368A2" w14:textId="5853A271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1F668" w14:textId="584AE71C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 xml:space="preserve">n * </w:t>
            </w:r>
            <w:proofErr w:type="gramStart"/>
            <w:r w:rsidRPr="002064A4">
              <w:t>O(</w:t>
            </w:r>
            <w:proofErr w:type="gramEnd"/>
            <w:r w:rsidRPr="002064A4">
              <w:t>1) = n</w:t>
            </w:r>
          </w:p>
        </w:tc>
      </w:tr>
      <w:tr w:rsidR="008E0C53" w:rsidRPr="00441C25" w14:paraId="41BCEDCC" w14:textId="77777777" w:rsidTr="004710B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0C639ED7" w14:textId="718ED22E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proofErr w:type="gramStart"/>
            <w:r w:rsidRPr="002064A4">
              <w:t>Handle</w:t>
            </w:r>
            <w:proofErr w:type="gramEnd"/>
            <w:r w:rsidRPr="002064A4">
              <w:t xml:space="preserve"> collisions (linear probing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64D16429" w14:textId="0F2223C1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O(n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hideMark/>
          </w:tcPr>
          <w:p w14:paraId="4FFC72BA" w14:textId="2BC24C1A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Occasional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A30C0" w14:textId="6A7F1BBD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2064A4">
              <w:t>Worst-case O(n)</w:t>
            </w:r>
          </w:p>
        </w:tc>
      </w:tr>
    </w:tbl>
    <w:p w14:paraId="3D770BB5" w14:textId="77777777" w:rsidR="00441C25" w:rsidRDefault="00441C25" w:rsidP="00441C25">
      <w:pPr>
        <w:suppressAutoHyphens/>
        <w:spacing w:after="0" w:line="240" w:lineRule="auto"/>
        <w:contextualSpacing/>
        <w:rPr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35"/>
        <w:gridCol w:w="925"/>
        <w:gridCol w:w="1300"/>
        <w:gridCol w:w="2178"/>
      </w:tblGrid>
      <w:tr w:rsidR="00441C25" w14:paraId="5DD14822" w14:textId="77777777" w:rsidTr="00441C25">
        <w:tblPrEx>
          <w:tblCellMar>
            <w:top w:w="0" w:type="dxa"/>
            <w:bottom w:w="0" w:type="dxa"/>
          </w:tblCellMar>
        </w:tblPrEx>
        <w:trPr>
          <w:gridAfter w:val="3"/>
          <w:wAfter w:w="3666" w:type="dxa"/>
          <w:trHeight w:val="315"/>
        </w:trPr>
        <w:tc>
          <w:tcPr>
            <w:tcW w:w="4135" w:type="dxa"/>
          </w:tcPr>
          <w:p w14:paraId="34272C0A" w14:textId="009C5D58" w:rsidR="00441C25" w:rsidRDefault="00441C25" w:rsidP="00441C25">
            <w:pPr>
              <w:suppressAutoHyphens/>
              <w:spacing w:after="0" w:line="240" w:lineRule="auto"/>
              <w:ind w:left="-5"/>
              <w:contextualSpacing/>
              <w:rPr>
                <w:b/>
                <w:bCs/>
              </w:rPr>
            </w:pPr>
            <w:r w:rsidRPr="00441C25">
              <w:rPr>
                <w:b/>
                <w:bCs/>
              </w:rPr>
              <w:t>Binary Search Tree (BST) Pseudocode Analysis:</w:t>
            </w:r>
          </w:p>
        </w:tc>
      </w:tr>
      <w:tr w:rsidR="008E0C53" w:rsidRPr="00441C25" w14:paraId="4840B638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Header/>
          <w:tblCellSpacing w:w="15" w:type="dxa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90D80C8" w14:textId="58D245F1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79323E">
              <w:t>Create root node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26681" w14:textId="39BA9D69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79323E"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AF32148" w14:textId="7065CC9A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79323E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08665" w14:textId="6CD19D95" w:rsidR="008E0C53" w:rsidRPr="00441C25" w:rsidRDefault="008E0C53" w:rsidP="008E0C53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79323E">
              <w:t>1</w:t>
            </w:r>
          </w:p>
        </w:tc>
      </w:tr>
      <w:tr w:rsidR="008E0C53" w:rsidRPr="00441C25" w14:paraId="3B7CE435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left w:val="single" w:sz="4" w:space="0" w:color="auto"/>
            </w:tcBorders>
            <w:hideMark/>
          </w:tcPr>
          <w:p w14:paraId="759B60E6" w14:textId="07B990AA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For each line in file (loop)</w:t>
            </w:r>
          </w:p>
        </w:tc>
        <w:tc>
          <w:tcPr>
            <w:tcW w:w="92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4E16099" w14:textId="231FD2E9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  <w:tc>
          <w:tcPr>
            <w:tcW w:w="0" w:type="auto"/>
            <w:hideMark/>
          </w:tcPr>
          <w:p w14:paraId="3543AFF7" w14:textId="4EF9E65C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0C25D2B" w14:textId="064C82BC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</w:tr>
      <w:tr w:rsidR="008E0C53" w:rsidRPr="00441C25" w14:paraId="00BE2D87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14B97D4" w14:textId="774345ED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Create course object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C6567" w14:textId="74F92069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29ADB89" w14:textId="5BA41FFA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4FCAD" w14:textId="345A2893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</w:tr>
      <w:tr w:rsidR="008E0C53" w:rsidRPr="00441C25" w14:paraId="0EFD2EA2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left w:val="single" w:sz="4" w:space="0" w:color="auto"/>
            </w:tcBorders>
            <w:hideMark/>
          </w:tcPr>
          <w:p w14:paraId="1AE53BC2" w14:textId="26FA9B61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While prerequisites exist (loop)</w:t>
            </w:r>
          </w:p>
        </w:tc>
        <w:tc>
          <w:tcPr>
            <w:tcW w:w="92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67323F4B" w14:textId="440AE9F0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  <w:tc>
          <w:tcPr>
            <w:tcW w:w="0" w:type="auto"/>
            <w:hideMark/>
          </w:tcPr>
          <w:p w14:paraId="0DB2FFF8" w14:textId="0DECAAA1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 (worst-case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712957A" w14:textId="6F6B5D0D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</w:tr>
      <w:tr w:rsidR="008E0C53" w:rsidRPr="00441C25" w14:paraId="4C956156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21F2B101" w14:textId="491D893E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Append prerequisites to list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D3705" w14:textId="27CDD23A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CB4BBD8" w14:textId="05C6EFF8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 (worst-case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71F36" w14:textId="1B9E839E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</w:tr>
      <w:tr w:rsidR="008E0C53" w:rsidRPr="00441C25" w14:paraId="2711AD05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left w:val="single" w:sz="4" w:space="0" w:color="auto"/>
            </w:tcBorders>
            <w:hideMark/>
          </w:tcPr>
          <w:p w14:paraId="19C410DD" w14:textId="55128D08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Insert course into tree</w:t>
            </w:r>
          </w:p>
        </w:tc>
        <w:tc>
          <w:tcPr>
            <w:tcW w:w="92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1C7A1FD" w14:textId="374ACFD3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proofErr w:type="gramStart"/>
            <w:r w:rsidRPr="0079323E">
              <w:t>O(</w:t>
            </w:r>
            <w:proofErr w:type="gramEnd"/>
            <w:r w:rsidRPr="0079323E">
              <w:t>log n)</w:t>
            </w:r>
          </w:p>
        </w:tc>
        <w:tc>
          <w:tcPr>
            <w:tcW w:w="0" w:type="auto"/>
            <w:hideMark/>
          </w:tcPr>
          <w:p w14:paraId="329E2720" w14:textId="28BDFCEC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84FC3A6" w14:textId="663EA4A3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 xml:space="preserve">n * </w:t>
            </w:r>
            <w:proofErr w:type="gramStart"/>
            <w:r w:rsidRPr="0079323E">
              <w:t>O(</w:t>
            </w:r>
            <w:proofErr w:type="gramEnd"/>
            <w:r w:rsidRPr="0079323E">
              <w:t>log n) = O(n log n)</w:t>
            </w:r>
          </w:p>
        </w:tc>
      </w:tr>
      <w:tr w:rsidR="008E0C53" w:rsidRPr="00441C25" w14:paraId="1323649C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</w:tcBorders>
            <w:hideMark/>
          </w:tcPr>
          <w:p w14:paraId="6C275A14" w14:textId="62CB153B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Total Cost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CB7931F" w14:textId="77777777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6993EECA" w14:textId="77777777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6B3CB61D" w14:textId="568369F8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proofErr w:type="gramStart"/>
            <w:r w:rsidRPr="0079323E">
              <w:t>O(</w:t>
            </w:r>
            <w:proofErr w:type="gramEnd"/>
            <w:r w:rsidRPr="0079323E">
              <w:t>n log n)</w:t>
            </w:r>
          </w:p>
        </w:tc>
      </w:tr>
      <w:tr w:rsidR="008E0C53" w:rsidRPr="00441C25" w14:paraId="67CF4623" w14:textId="77777777" w:rsidTr="008E0C53">
        <w:tblPrEx>
          <w:tblCellSpacing w:w="15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15" w:type="dxa"/>
            <w:left w:w="15" w:type="dxa"/>
            <w:bottom w:w="15" w:type="dxa"/>
            <w:right w:w="15" w:type="dxa"/>
          </w:tblCellMar>
          <w:tblLook w:val="04A0" w:firstRow="1" w:lastRow="0" w:firstColumn="1" w:lastColumn="0" w:noHBand="0" w:noVBand="1"/>
        </w:tblPrEx>
        <w:trPr>
          <w:tblCellSpacing w:w="15" w:type="dxa"/>
        </w:trPr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FD761B4" w14:textId="33EA2EB1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Create root node</w:t>
            </w:r>
          </w:p>
        </w:tc>
        <w:tc>
          <w:tcPr>
            <w:tcW w:w="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C169A" w14:textId="3A0E1205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48BCE1C" w14:textId="48D61BDD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F02E8" w14:textId="34068F27" w:rsidR="008E0C53" w:rsidRPr="00441C25" w:rsidRDefault="008E0C53" w:rsidP="008E0C53">
            <w:pPr>
              <w:suppressAutoHyphens/>
              <w:spacing w:after="0" w:line="240" w:lineRule="auto"/>
              <w:contextualSpacing/>
            </w:pPr>
            <w:r w:rsidRPr="0079323E">
              <w:t>1</w:t>
            </w:r>
          </w:p>
        </w:tc>
      </w:tr>
    </w:tbl>
    <w:p w14:paraId="24295225" w14:textId="77777777" w:rsidR="00B60B33" w:rsidRDefault="00B60B33" w:rsidP="00B60B33">
      <w:pPr>
        <w:suppressAutoHyphens/>
        <w:spacing w:after="0" w:line="240" w:lineRule="auto"/>
        <w:contextualSpacing/>
        <w:rPr>
          <w:b/>
          <w:bCs/>
        </w:rPr>
      </w:pPr>
    </w:p>
    <w:p w14:paraId="5189A594" w14:textId="77777777" w:rsidR="003D6707" w:rsidRDefault="003D6707" w:rsidP="003F6F9A">
      <w:pPr>
        <w:suppressAutoHyphens/>
        <w:spacing w:after="0" w:line="240" w:lineRule="auto"/>
        <w:contextualSpacing/>
      </w:pPr>
    </w:p>
    <w:p w14:paraId="5D4006A2" w14:textId="395374E4" w:rsidR="00B60B33" w:rsidRDefault="00B60B33" w:rsidP="008E0C53">
      <w:pPr>
        <w:suppressAutoHyphens/>
        <w:spacing w:after="0" w:line="480" w:lineRule="auto"/>
        <w:ind w:firstLine="720"/>
        <w:contextualSpacing/>
      </w:pPr>
      <w:r>
        <w:lastRenderedPageBreak/>
        <w:t xml:space="preserve">The vector data structure provides the simplest way to implement and store the data. It is easy to append unless you </w:t>
      </w:r>
      <w:r w:rsidR="008E0C53">
        <w:t>must</w:t>
      </w:r>
      <w:r>
        <w:t xml:space="preserve"> resize the vector. The issues it has is that finding a </w:t>
      </w:r>
      <w:proofErr w:type="gramStart"/>
      <w:r>
        <w:t>course by course</w:t>
      </w:r>
      <w:proofErr w:type="gramEnd"/>
      <w:r>
        <w:t xml:space="preserve"> number requires scanning the entire list, which is an inefficient process. Secondly, sorting the vector </w:t>
      </w:r>
      <w:r w:rsidR="008E0C53">
        <w:t>alphanumerically</w:t>
      </w:r>
      <w:r>
        <w:t xml:space="preserve"> requires </w:t>
      </w:r>
      <w:proofErr w:type="gramStart"/>
      <w:r>
        <w:t>a lot of</w:t>
      </w:r>
      <w:proofErr w:type="gramEnd"/>
      <w:r>
        <w:t xml:space="preserve"> time. Lastly, as the vector scales larger and larger, the searching and sorting becomes worse due to the linear nature of the vector </w:t>
      </w:r>
      <w:r w:rsidR="008E0C53">
        <w:t>storage</w:t>
      </w:r>
      <w:r>
        <w:t xml:space="preserve"> system. While the number of courses in a specific major may not me that large, the number of courses offered by a whole school may be too larger for this structure to efficiently </w:t>
      </w:r>
      <w:r w:rsidR="008E0C53">
        <w:t>manage</w:t>
      </w:r>
      <w:r>
        <w:t>.</w:t>
      </w:r>
    </w:p>
    <w:p w14:paraId="6BD0517F" w14:textId="1C79D660" w:rsidR="00B60B33" w:rsidRDefault="00B60B33" w:rsidP="008E0C53">
      <w:pPr>
        <w:suppressAutoHyphens/>
        <w:spacing w:after="0" w:line="480" w:lineRule="auto"/>
        <w:contextualSpacing/>
      </w:pPr>
      <w:r>
        <w:tab/>
        <w:t xml:space="preserve">The </w:t>
      </w:r>
      <w:r w:rsidR="0012026D">
        <w:t xml:space="preserve">hash tables are highly efficient for </w:t>
      </w:r>
      <w:r w:rsidR="008E0C53">
        <w:t>searching</w:t>
      </w:r>
      <w:r w:rsidR="0012026D">
        <w:t xml:space="preserve">, inserting, and retrieving course information. They can </w:t>
      </w:r>
      <w:proofErr w:type="gramStart"/>
      <w:r w:rsidR="008E0C53">
        <w:t>handle</w:t>
      </w:r>
      <w:proofErr w:type="gramEnd"/>
      <w:r w:rsidR="0012026D">
        <w:t xml:space="preserve"> a large amount of data as long as the hash function distributes keys evenly which would reduce the likelihood of collisions. Also, this structure makes it easy to see if </w:t>
      </w:r>
      <w:r w:rsidR="008E0C53">
        <w:t>there</w:t>
      </w:r>
      <w:r w:rsidR="0012026D">
        <w:t xml:space="preserve"> is a prerequisite for a course. The disadvantages are that the tables do not maintain data in any sorted order so printing a list </w:t>
      </w:r>
      <w:r w:rsidR="008E0C53">
        <w:t>alphanumerically</w:t>
      </w:r>
      <w:r w:rsidR="0012026D">
        <w:t xml:space="preserve"> requires a separate sorting step. If the key is inefficient and there are </w:t>
      </w:r>
      <w:proofErr w:type="gramStart"/>
      <w:r w:rsidR="0012026D">
        <w:t>a lot of</w:t>
      </w:r>
      <w:proofErr w:type="gramEnd"/>
      <w:r w:rsidR="0012026D">
        <w:t xml:space="preserve"> </w:t>
      </w:r>
      <w:r w:rsidR="008E0C53">
        <w:t>collisions</w:t>
      </w:r>
      <w:r w:rsidR="0012026D">
        <w:t xml:space="preserve">, then the efficiency of the list will degrade quickly, but if you develop a good hash function this </w:t>
      </w:r>
      <w:r w:rsidR="008E0C53">
        <w:t>should not</w:t>
      </w:r>
      <w:r w:rsidR="0012026D">
        <w:t xml:space="preserve"> be an issue. Lastly, hash tables require more memory that the other data structures because you need to </w:t>
      </w:r>
      <w:r w:rsidR="008E0C53">
        <w:t>maintain</w:t>
      </w:r>
      <w:r w:rsidR="0012026D">
        <w:t xml:space="preserve"> empty slots for collision resolution.</w:t>
      </w:r>
    </w:p>
    <w:p w14:paraId="2A0A49FD" w14:textId="1FF8EA22" w:rsidR="0012026D" w:rsidRDefault="0012026D" w:rsidP="008E0C53">
      <w:pPr>
        <w:suppressAutoHyphens/>
        <w:spacing w:after="0" w:line="480" w:lineRule="auto"/>
        <w:contextualSpacing/>
      </w:pPr>
      <w:r>
        <w:tab/>
        <w:t xml:space="preserve">The BST structures are great for maintaining order so that printing a list in alphanumeric order is easy. The searches are efficient and looking up prerequisites </w:t>
      </w:r>
      <w:r w:rsidR="008E0C53">
        <w:t>does not</w:t>
      </w:r>
      <w:r>
        <w:t xml:space="preserve"> take </w:t>
      </w:r>
      <w:proofErr w:type="gramStart"/>
      <w:r>
        <w:t>much</w:t>
      </w:r>
      <w:proofErr w:type="gramEnd"/>
      <w:r>
        <w:t xml:space="preserve"> time. Also, insertion, deletion, and searching can </w:t>
      </w:r>
      <w:proofErr w:type="gramStart"/>
      <w:r>
        <w:t>be done</w:t>
      </w:r>
      <w:proofErr w:type="gramEnd"/>
      <w:r>
        <w:t xml:space="preserve"> quickly. The problems </w:t>
      </w:r>
      <w:r w:rsidR="008E0C53">
        <w:t>occur</w:t>
      </w:r>
      <w:r>
        <w:t xml:space="preserve"> if the tree becomes unbalanced. The tree is more complex when compared to a hash table or vector and maintaining the balance requires more complex logic. </w:t>
      </w:r>
    </w:p>
    <w:p w14:paraId="25E82818" w14:textId="288F4D7D" w:rsidR="008E0C53" w:rsidRPr="00BE11BA" w:rsidRDefault="008E0C53" w:rsidP="008E0C53">
      <w:pPr>
        <w:suppressAutoHyphens/>
        <w:spacing w:after="0" w:line="480" w:lineRule="auto"/>
        <w:contextualSpacing/>
      </w:pPr>
      <w:r>
        <w:tab/>
        <w:t xml:space="preserve">I would recommend the hash table structure for this task. </w:t>
      </w:r>
      <w:r>
        <w:t>It offers O(1) average-case insertion and lookup, which is efficient for handling a potentially large dataset of courses</w:t>
      </w:r>
      <w:r>
        <w:t xml:space="preserve">. </w:t>
      </w:r>
      <w:r>
        <w:t>While collisions can increase complexity, using a good hash function and resizing the table can mitigate the impact of collisions, keeping performance near O(n) in most cases.</w:t>
      </w:r>
      <w:r>
        <w:t xml:space="preserve"> </w:t>
      </w:r>
      <w:r>
        <w:t xml:space="preserve">It balances well between speed and ease of </w:t>
      </w:r>
      <w:r>
        <w:lastRenderedPageBreak/>
        <w:t>implementation compared to trees, where balancing is necessary to avoid degradation to O(n^2).</w:t>
      </w:r>
      <w:r>
        <w:t xml:space="preserve"> I think that this structure would produce the quickest results for the most used functions which I believe would be the search function. While it may be the slowest for printing out in alphanumeric order, I think that they may only need to do that once. I am an advisor, and we have a separate file/ sheet that breaks down all the classes in alphanumeric order. None of the students or myself ever must call on the data structure to print this out, it </w:t>
      </w:r>
      <w:proofErr w:type="gramStart"/>
      <w:r>
        <w:t>is just updated</w:t>
      </w:r>
      <w:proofErr w:type="gramEnd"/>
      <w:r>
        <w:t xml:space="preserve"> each semester as new classes are added, or others are taken away.</w:t>
      </w:r>
    </w:p>
    <w:sectPr w:rsidR="008E0C53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726C1B" w14:textId="77777777" w:rsidR="00F3238B" w:rsidRDefault="00F3238B">
      <w:pPr>
        <w:spacing w:after="0" w:line="240" w:lineRule="auto"/>
      </w:pPr>
      <w:r>
        <w:separator/>
      </w:r>
    </w:p>
  </w:endnote>
  <w:endnote w:type="continuationSeparator" w:id="0">
    <w:p w14:paraId="1889329A" w14:textId="77777777" w:rsidR="00F3238B" w:rsidRDefault="00F3238B">
      <w:pPr>
        <w:spacing w:after="0" w:line="240" w:lineRule="auto"/>
      </w:pPr>
      <w:r>
        <w:continuationSeparator/>
      </w:r>
    </w:p>
  </w:endnote>
  <w:endnote w:type="continuationNotice" w:id="1">
    <w:p w14:paraId="2242CE2B" w14:textId="77777777" w:rsidR="00F3238B" w:rsidRDefault="00F323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64001" w14:textId="77777777" w:rsidR="00F3238B" w:rsidRDefault="00F3238B">
      <w:pPr>
        <w:spacing w:after="0" w:line="240" w:lineRule="auto"/>
      </w:pPr>
      <w:r>
        <w:separator/>
      </w:r>
    </w:p>
  </w:footnote>
  <w:footnote w:type="continuationSeparator" w:id="0">
    <w:p w14:paraId="4F190D4D" w14:textId="77777777" w:rsidR="00F3238B" w:rsidRDefault="00F3238B">
      <w:pPr>
        <w:spacing w:after="0" w:line="240" w:lineRule="auto"/>
      </w:pPr>
      <w:r>
        <w:continuationSeparator/>
      </w:r>
    </w:p>
  </w:footnote>
  <w:footnote w:type="continuationNotice" w:id="1">
    <w:p w14:paraId="5FCA148A" w14:textId="77777777" w:rsidR="00F3238B" w:rsidRDefault="00F323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2026D"/>
    <w:rsid w:val="001748A3"/>
    <w:rsid w:val="00176BE8"/>
    <w:rsid w:val="00262A17"/>
    <w:rsid w:val="0030771B"/>
    <w:rsid w:val="00314440"/>
    <w:rsid w:val="00323226"/>
    <w:rsid w:val="0034304B"/>
    <w:rsid w:val="003502A4"/>
    <w:rsid w:val="00350895"/>
    <w:rsid w:val="00387364"/>
    <w:rsid w:val="003932EB"/>
    <w:rsid w:val="003D1508"/>
    <w:rsid w:val="003D6707"/>
    <w:rsid w:val="003E17BC"/>
    <w:rsid w:val="003F6F9A"/>
    <w:rsid w:val="00441C25"/>
    <w:rsid w:val="00475F72"/>
    <w:rsid w:val="004B487F"/>
    <w:rsid w:val="004C4663"/>
    <w:rsid w:val="004D5A14"/>
    <w:rsid w:val="004D6761"/>
    <w:rsid w:val="004E62B5"/>
    <w:rsid w:val="005317C7"/>
    <w:rsid w:val="00566E6A"/>
    <w:rsid w:val="005835D2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8E0C53"/>
    <w:rsid w:val="009C2CC4"/>
    <w:rsid w:val="00A01F9C"/>
    <w:rsid w:val="00A2426F"/>
    <w:rsid w:val="00A4083D"/>
    <w:rsid w:val="00A633F5"/>
    <w:rsid w:val="00A90A20"/>
    <w:rsid w:val="00AC20B9"/>
    <w:rsid w:val="00AE36AA"/>
    <w:rsid w:val="00AE36DD"/>
    <w:rsid w:val="00B6053D"/>
    <w:rsid w:val="00B60B33"/>
    <w:rsid w:val="00B937EE"/>
    <w:rsid w:val="00BC5B98"/>
    <w:rsid w:val="00BE11BA"/>
    <w:rsid w:val="00C87212"/>
    <w:rsid w:val="00CA2804"/>
    <w:rsid w:val="00CC5D8D"/>
    <w:rsid w:val="00CC732F"/>
    <w:rsid w:val="00D27D05"/>
    <w:rsid w:val="00DA76EE"/>
    <w:rsid w:val="00E10317"/>
    <w:rsid w:val="00E36E45"/>
    <w:rsid w:val="00E37EEA"/>
    <w:rsid w:val="00E96C1C"/>
    <w:rsid w:val="00ED1320"/>
    <w:rsid w:val="00ED4B92"/>
    <w:rsid w:val="00F31835"/>
    <w:rsid w:val="00F3238B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3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042</Words>
  <Characters>1164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1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Phillip Wiltshire phillip.wiltshire@cortland.edu</cp:lastModifiedBy>
  <cp:revision>2</cp:revision>
  <dcterms:created xsi:type="dcterms:W3CDTF">2024-10-08T21:07:00Z</dcterms:created>
  <dcterms:modified xsi:type="dcterms:W3CDTF">2024-10-0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